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Pr="005532BE" w:rsidR="009E1A06" w:rsidTr="67E1BC8F" w14:paraId="0F432F29" w14:textId="77777777">
        <w:tc>
          <w:tcPr>
            <w:tcW w:w="9350" w:type="dxa"/>
            <w:gridSpan w:val="2"/>
            <w:shd w:val="clear" w:color="auto" w:fill="F7CAAC" w:themeFill="accent2" w:themeFillTint="66"/>
            <w:tcMar/>
          </w:tcPr>
          <w:p w:rsidRPr="005532BE" w:rsidR="009E1A06" w:rsidP="00F74BEC" w:rsidRDefault="009E1A06" w14:paraId="50D4D02D" w14:textId="77777777">
            <w:pPr>
              <w:jc w:val="center"/>
              <w:rPr>
                <w:rFonts w:cstheme="minorHAnsi"/>
              </w:rPr>
            </w:pPr>
            <w:r w:rsidRPr="005532BE">
              <w:rPr>
                <w:rFonts w:cstheme="minorHAnsi"/>
                <w:b/>
              </w:rPr>
              <w:t>Faculty Council Agenda</w:t>
            </w:r>
          </w:p>
        </w:tc>
      </w:tr>
      <w:tr w:rsidRPr="005532BE" w:rsidR="009E1A06" w:rsidTr="67E1BC8F" w14:paraId="2C2BA765" w14:textId="77777777">
        <w:tc>
          <w:tcPr>
            <w:tcW w:w="4675" w:type="dxa"/>
            <w:tcMar/>
          </w:tcPr>
          <w:p w:rsidRPr="005532BE" w:rsidR="009E1A06" w:rsidP="009E1A06" w:rsidRDefault="009E1A06" w14:paraId="1F74DF16" w14:textId="77777777">
            <w:pPr>
              <w:jc w:val="center"/>
              <w:rPr>
                <w:rFonts w:cstheme="minorHAnsi"/>
              </w:rPr>
            </w:pPr>
            <w:r w:rsidRPr="005532BE">
              <w:rPr>
                <w:rFonts w:cstheme="minorHAnsi"/>
              </w:rPr>
              <w:t>Date</w:t>
            </w:r>
          </w:p>
        </w:tc>
        <w:tc>
          <w:tcPr>
            <w:tcW w:w="4675" w:type="dxa"/>
            <w:tcMar/>
          </w:tcPr>
          <w:p w:rsidRPr="005532BE" w:rsidR="009E1A06" w:rsidP="67E1BC8F" w:rsidRDefault="009E1A06" w14:paraId="619F0264" w14:textId="46E4D139">
            <w:pPr>
              <w:jc w:val="center"/>
              <w:rPr>
                <w:rFonts w:cs="Calibri" w:cstheme="minorAscii"/>
              </w:rPr>
            </w:pPr>
            <w:r w:rsidRPr="67E1BC8F" w:rsidR="7CD1D598">
              <w:rPr>
                <w:rFonts w:cs="Calibri" w:cstheme="minorAscii"/>
              </w:rPr>
              <w:t>2026.01.12</w:t>
            </w:r>
          </w:p>
        </w:tc>
      </w:tr>
      <w:tr w:rsidR="1CAB378F" w:rsidTr="67E1BC8F" w14:paraId="6CDFE90F">
        <w:trPr>
          <w:trHeight w:val="300"/>
        </w:trPr>
        <w:tc>
          <w:tcPr>
            <w:tcW w:w="4675" w:type="dxa"/>
            <w:tcMar/>
          </w:tcPr>
          <w:p w:rsidR="3A06E5EE" w:rsidP="1CAB378F" w:rsidRDefault="3A06E5EE" w14:paraId="10C14108" w14:textId="43E9EA4B">
            <w:pPr>
              <w:pStyle w:val="Normal"/>
              <w:jc w:val="center"/>
              <w:rPr>
                <w:rFonts w:cs="Calibri" w:cstheme="minorAscii"/>
              </w:rPr>
            </w:pPr>
            <w:r w:rsidRPr="1CAB378F" w:rsidR="3A06E5EE">
              <w:rPr>
                <w:rFonts w:cs="Calibri" w:cstheme="minorAscii"/>
              </w:rPr>
              <w:t>Location</w:t>
            </w:r>
          </w:p>
        </w:tc>
        <w:tc>
          <w:tcPr>
            <w:tcW w:w="4675" w:type="dxa"/>
            <w:tcMar/>
          </w:tcPr>
          <w:p w:rsidR="3A06E5EE" w:rsidP="1CAB378F" w:rsidRDefault="3A06E5EE" w14:paraId="4257F458" w14:textId="41365E83">
            <w:pPr>
              <w:pStyle w:val="Normal"/>
              <w:jc w:val="center"/>
              <w:rPr>
                <w:rFonts w:cs="Calibri" w:cstheme="minorAscii"/>
              </w:rPr>
            </w:pPr>
            <w:r w:rsidRPr="1CAB378F" w:rsidR="3A06E5EE">
              <w:rPr>
                <w:rFonts w:cs="Calibri" w:cstheme="minorAscii"/>
              </w:rPr>
              <w:t>C-150</w:t>
            </w:r>
          </w:p>
        </w:tc>
      </w:tr>
      <w:tr w:rsidRPr="005532BE" w:rsidR="009E1A06" w:rsidTr="67E1BC8F" w14:paraId="1182C34D" w14:textId="77777777">
        <w:tc>
          <w:tcPr>
            <w:tcW w:w="4675" w:type="dxa"/>
            <w:tcMar/>
          </w:tcPr>
          <w:p w:rsidRPr="005532BE" w:rsidR="009E1A06" w:rsidP="00F74BEC" w:rsidRDefault="009E1A06" w14:paraId="21C1AB34" w14:textId="77777777">
            <w:pPr>
              <w:jc w:val="center"/>
              <w:rPr>
                <w:rFonts w:cstheme="minorHAnsi"/>
              </w:rPr>
            </w:pPr>
            <w:r w:rsidRPr="005532BE">
              <w:rPr>
                <w:rFonts w:cstheme="minorHAnsi"/>
              </w:rPr>
              <w:t>Zoom</w:t>
            </w:r>
          </w:p>
        </w:tc>
        <w:tc>
          <w:tcPr>
            <w:tcW w:w="4675" w:type="dxa"/>
            <w:tcMar/>
          </w:tcPr>
          <w:p w:rsidRPr="005532BE" w:rsidR="009E1A06" w:rsidP="58696B6B" w:rsidRDefault="00000000" w14:paraId="1DD1B7BE" w14:textId="020DED1A">
            <w:pPr>
              <w:jc w:val="center"/>
            </w:pPr>
            <w:hyperlink r:id="Rc4026104227544de">
              <w:r w:rsidRPr="58696B6B" w:rsidR="4822960E">
                <w:rPr>
                  <w:rStyle w:val="Hyperlink"/>
                </w:rPr>
                <w:t>https://zoom.us/my/brandon.steinert</w:t>
              </w:r>
            </w:hyperlink>
            <w:r w:rsidR="4822960E">
              <w:rPr/>
              <w:t xml:space="preserve"> </w:t>
            </w:r>
          </w:p>
        </w:tc>
      </w:tr>
    </w:tbl>
    <w:p w:rsidRPr="005532BE" w:rsidR="009E1A06" w:rsidP="00F74BEC" w:rsidRDefault="009E1A06" w14:paraId="608B1B31" w14:textId="27348763">
      <w:pPr>
        <w:jc w:val="center"/>
        <w:rPr>
          <w:rFonts w:cstheme="minorHAnsi"/>
        </w:rPr>
      </w:pPr>
    </w:p>
    <w:tbl>
      <w:tblPr>
        <w:tblStyle w:val="TableGrid"/>
        <w:bidiVisual w:val="0"/>
        <w:tblW w:w="0" w:type="auto"/>
        <w:tblLayout w:type="fixed"/>
        <w:tblLook w:val="04A0" w:firstRow="1" w:lastRow="0" w:firstColumn="1" w:lastColumn="0" w:noHBand="0" w:noVBand="1"/>
      </w:tblPr>
      <w:tblGrid>
        <w:gridCol w:w="3285"/>
        <w:gridCol w:w="660"/>
        <w:gridCol w:w="4766"/>
        <w:gridCol w:w="669"/>
      </w:tblGrid>
      <w:tr w:rsidR="58696B6B" w:rsidTr="0F023ED6" w14:paraId="63025B4C">
        <w:trPr>
          <w:trHeight w:val="300"/>
        </w:trPr>
        <w:tc>
          <w:tcPr>
            <w:tcW w:w="9380" w:type="dxa"/>
            <w:gridSpan w:val="4"/>
            <w:tcBorders>
              <w:top w:val="single" w:sz="8"/>
              <w:left w:val="single" w:sz="8"/>
              <w:bottom w:val="single" w:sz="8"/>
              <w:right w:val="single" w:sz="8"/>
            </w:tcBorders>
            <w:shd w:val="clear" w:color="auto" w:fill="F7CAAC" w:themeFill="accent2" w:themeFillTint="66"/>
            <w:tcMar>
              <w:left w:w="108" w:type="dxa"/>
              <w:right w:w="108" w:type="dxa"/>
            </w:tcMar>
            <w:vAlign w:val="top"/>
          </w:tcPr>
          <w:p w:rsidR="58696B6B" w:rsidP="58696B6B" w:rsidRDefault="58696B6B" w14:paraId="2F5301B9" w14:textId="77631639">
            <w:pPr>
              <w:spacing w:before="0" w:beforeAutospacing="off" w:after="0" w:afterAutospacing="off"/>
              <w:jc w:val="center"/>
            </w:pPr>
            <w:r w:rsidRPr="58696B6B" w:rsidR="58696B6B">
              <w:rPr>
                <w:rFonts w:ascii="Calibri" w:hAnsi="Calibri" w:eastAsia="Calibri" w:cs="Calibri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Members  ✅=Present</w:t>
            </w:r>
          </w:p>
        </w:tc>
      </w:tr>
      <w:tr w:rsidR="58696B6B" w:rsidTr="0F023ED6" w14:paraId="3E4AAF76">
        <w:trPr>
          <w:trHeight w:val="300"/>
        </w:trPr>
        <w:tc>
          <w:tcPr>
            <w:tcW w:w="3285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7A4D73EE" w:rsidP="7A4D73EE" w:rsidRDefault="7A4D73EE" w14:paraId="1FA04649" w14:textId="2D52B943">
            <w:pPr>
              <w:jc w:val="right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7A4D73EE" w:rsidR="7A4D73EE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Justin Brown  </w:t>
            </w:r>
          </w:p>
        </w:tc>
        <w:tc>
          <w:tcPr>
            <w:tcW w:w="660" w:type="dxa"/>
            <w:tcBorders>
              <w:top w:val="nil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7A4D73EE" w:rsidP="0F023ED6" w:rsidRDefault="7A4D73EE" w14:paraId="7BFF6D7C" w14:textId="673A6BC6">
            <w:pPr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0F023ED6" w:rsidR="5BB04DD4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x</w:t>
            </w:r>
          </w:p>
        </w:tc>
        <w:tc>
          <w:tcPr>
            <w:tcW w:w="4766" w:type="dxa"/>
            <w:tcBorders>
              <w:top w:val="nil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7A4D73EE" w:rsidP="7A4D73EE" w:rsidRDefault="7A4D73EE" w14:paraId="56B4CAC4" w14:textId="60FB8210">
            <w:pPr>
              <w:jc w:val="right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7A4D73EE" w:rsidR="7A4D73EE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Darlene Sabio  </w:t>
            </w:r>
          </w:p>
        </w:tc>
        <w:tc>
          <w:tcPr>
            <w:tcW w:w="669" w:type="dxa"/>
            <w:tcBorders>
              <w:top w:val="nil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58696B6B" w:rsidP="0F023ED6" w:rsidRDefault="58696B6B" w14:paraId="10F72CBF" w14:textId="49194F69">
            <w:pPr>
              <w:pStyle w:val="Normal"/>
              <w:spacing w:before="0" w:beforeAutospacing="off" w:after="0" w:afterAutospacing="off"/>
              <w:jc w:val="center"/>
            </w:pPr>
            <w:r w:rsidRPr="0F023ED6" w:rsidR="5CC98945">
              <w:rPr>
                <w:rFonts w:ascii="Calibri" w:hAnsi="Calibri" w:eastAsia="Calibri" w:cs="Calibri"/>
                <w:color w:val="000000" w:themeColor="text1" w:themeTint="FF" w:themeShade="FF"/>
                <w:sz w:val="22"/>
                <w:szCs w:val="22"/>
              </w:rPr>
              <w:t xml:space="preserve"> </w:t>
            </w:r>
            <w:r w:rsidRPr="0F023ED6" w:rsidR="4A4D1A30">
              <w:rPr>
                <w:rFonts w:ascii="Calibri" w:hAnsi="Calibri" w:eastAsia="Calibri" w:cs="Calibri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✅</w:t>
            </w:r>
          </w:p>
        </w:tc>
      </w:tr>
      <w:tr w:rsidR="58696B6B" w:rsidTr="0F023ED6" w14:paraId="0CD01EA4">
        <w:trPr>
          <w:trHeight w:val="300"/>
        </w:trPr>
        <w:tc>
          <w:tcPr>
            <w:tcW w:w="3285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7A4D73EE" w:rsidP="7A4D73EE" w:rsidRDefault="7A4D73EE" w14:paraId="7A241024" w14:textId="5CA70662">
            <w:pPr>
              <w:jc w:val="right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7A4D73EE" w:rsidR="7A4D73EE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Dr. Matt Connell  </w:t>
            </w:r>
          </w:p>
        </w:tc>
        <w:tc>
          <w:tcPr>
            <w:tcW w:w="66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7A4D73EE" w:rsidP="0F023ED6" w:rsidRDefault="7A4D73EE" w14:paraId="21194C66" w14:textId="6206C345">
            <w:pPr>
              <w:pStyle w:val="Normal"/>
              <w:spacing w:before="0" w:beforeAutospacing="off" w:after="0" w:afterAutospacing="off"/>
              <w:jc w:val="center"/>
            </w:pPr>
            <w:r w:rsidRPr="0F023ED6" w:rsidR="784EF5B0">
              <w:rPr>
                <w:rFonts w:ascii="Calibri" w:hAnsi="Calibri" w:eastAsia="Calibri" w:cs="Calibri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✅</w:t>
            </w:r>
          </w:p>
        </w:tc>
        <w:tc>
          <w:tcPr>
            <w:tcW w:w="4766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7A4D73EE" w:rsidP="7A4D73EE" w:rsidRDefault="7A4D73EE" w14:paraId="08447843" w14:textId="75BCBEBD">
            <w:pPr>
              <w:jc w:val="right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7A4D73EE" w:rsidR="7A4D73EE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Jason Lindstrom  </w:t>
            </w:r>
          </w:p>
        </w:tc>
        <w:tc>
          <w:tcPr>
            <w:tcW w:w="669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58696B6B" w:rsidP="0F023ED6" w:rsidRDefault="58696B6B" w14:paraId="55179992" w14:textId="0D1E4F8C">
            <w:pPr>
              <w:pStyle w:val="Normal"/>
              <w:spacing w:before="0" w:beforeAutospacing="off" w:after="0" w:afterAutospacing="off"/>
              <w:jc w:val="center"/>
            </w:pPr>
            <w:r w:rsidRPr="0F023ED6" w:rsidR="5CC98945">
              <w:rPr>
                <w:rFonts w:ascii="Calibri" w:hAnsi="Calibri" w:eastAsia="Calibri" w:cs="Calibri"/>
                <w:color w:val="000000" w:themeColor="text1" w:themeTint="FF" w:themeShade="FF"/>
                <w:sz w:val="22"/>
                <w:szCs w:val="22"/>
              </w:rPr>
              <w:t xml:space="preserve"> </w:t>
            </w:r>
            <w:r w:rsidRPr="0F023ED6" w:rsidR="40873CC6">
              <w:rPr>
                <w:rFonts w:ascii="Calibri" w:hAnsi="Calibri" w:eastAsia="Calibri" w:cs="Calibri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✅</w:t>
            </w:r>
          </w:p>
        </w:tc>
      </w:tr>
      <w:tr w:rsidR="58696B6B" w:rsidTr="0F023ED6" w14:paraId="6DF381BE">
        <w:trPr>
          <w:trHeight w:val="300"/>
        </w:trPr>
        <w:tc>
          <w:tcPr>
            <w:tcW w:w="3285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7A4D73EE" w:rsidP="7A4D73EE" w:rsidRDefault="7A4D73EE" w14:paraId="33D092A2" w14:textId="060F787E">
            <w:pPr>
              <w:jc w:val="right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7A4D73EE" w:rsidR="7A4D73EE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Emily Cowles  </w:t>
            </w:r>
          </w:p>
        </w:tc>
        <w:tc>
          <w:tcPr>
            <w:tcW w:w="66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7A4D73EE" w:rsidP="0F023ED6" w:rsidRDefault="7A4D73EE" w14:paraId="2BB26DD0" w14:textId="1B4BC374">
            <w:pPr>
              <w:pStyle w:val="Normal"/>
              <w:jc w:val="center"/>
            </w:pPr>
            <w:r w:rsidRPr="0F023ED6" w:rsidR="12867B49">
              <w:rPr>
                <w:rFonts w:ascii="Calibri" w:hAnsi="Calibri" w:eastAsia="Calibri" w:cs="Calibri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✅</w:t>
            </w:r>
          </w:p>
        </w:tc>
        <w:tc>
          <w:tcPr>
            <w:tcW w:w="4766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7A4D73EE" w:rsidP="7A4D73EE" w:rsidRDefault="7A4D73EE" w14:paraId="25F6C357" w14:textId="359CE928">
            <w:pPr>
              <w:jc w:val="right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7A4D73EE" w:rsidR="7A4D73EE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Christian Rivas  </w:t>
            </w:r>
          </w:p>
        </w:tc>
        <w:tc>
          <w:tcPr>
            <w:tcW w:w="669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58696B6B" w:rsidP="0F023ED6" w:rsidRDefault="58696B6B" w14:paraId="322752C6" w14:textId="2330BB3F">
            <w:pPr>
              <w:pStyle w:val="Normal"/>
              <w:spacing w:before="0" w:beforeAutospacing="off" w:after="0" w:afterAutospacing="off"/>
              <w:jc w:val="center"/>
            </w:pPr>
            <w:r w:rsidRPr="0F023ED6" w:rsidR="5CC98945">
              <w:rPr>
                <w:rFonts w:ascii="Calibri" w:hAnsi="Calibri" w:eastAsia="Calibri" w:cs="Calibri"/>
                <w:color w:val="000000" w:themeColor="text1" w:themeTint="FF" w:themeShade="FF"/>
                <w:sz w:val="22"/>
                <w:szCs w:val="22"/>
              </w:rPr>
              <w:t xml:space="preserve"> </w:t>
            </w:r>
            <w:r w:rsidRPr="0F023ED6" w:rsidR="7F6B71F9">
              <w:rPr>
                <w:rFonts w:ascii="Calibri" w:hAnsi="Calibri" w:eastAsia="Calibri" w:cs="Calibri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✅</w:t>
            </w:r>
          </w:p>
        </w:tc>
      </w:tr>
      <w:tr w:rsidR="58696B6B" w:rsidTr="0F023ED6" w14:paraId="538C3765">
        <w:trPr>
          <w:trHeight w:val="300"/>
        </w:trPr>
        <w:tc>
          <w:tcPr>
            <w:tcW w:w="3285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7A4D73EE" w:rsidP="7A4D73EE" w:rsidRDefault="7A4D73EE" w14:paraId="1216ADE6" w14:textId="75BBA2F9">
            <w:pPr>
              <w:jc w:val="right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7A4D73EE" w:rsidR="7A4D73EE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Dr. Eric Foley </w:t>
            </w:r>
          </w:p>
        </w:tc>
        <w:tc>
          <w:tcPr>
            <w:tcW w:w="66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7A4D73EE" w:rsidP="0F023ED6" w:rsidRDefault="7A4D73EE" w14:paraId="5A1D58D0" w14:textId="2407511C">
            <w:pPr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0F023ED6" w:rsidR="3A193DC3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x</w:t>
            </w:r>
          </w:p>
        </w:tc>
        <w:tc>
          <w:tcPr>
            <w:tcW w:w="4766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7A4D73EE" w:rsidP="7A4D73EE" w:rsidRDefault="7A4D73EE" w14:paraId="687AB603" w14:textId="7E50EC9F">
            <w:pPr>
              <w:jc w:val="right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7A4D73EE" w:rsidR="7A4D73EE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Dr. Brandon Steinert  </w:t>
            </w:r>
          </w:p>
        </w:tc>
        <w:tc>
          <w:tcPr>
            <w:tcW w:w="669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58696B6B" w:rsidP="4CD9C717" w:rsidRDefault="58696B6B" w14:paraId="330DA8BB" w14:textId="0559E925">
            <w:pPr>
              <w:pStyle w:val="Normal"/>
              <w:spacing w:before="0" w:beforeAutospacing="off" w:after="0" w:afterAutospacing="off"/>
              <w:jc w:val="center"/>
            </w:pPr>
            <w:r w:rsidRPr="4CD9C717" w:rsidR="36BC55EB">
              <w:rPr>
                <w:rFonts w:ascii="Calibri" w:hAnsi="Calibri" w:eastAsia="Calibri" w:cs="Calibri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✅</w:t>
            </w:r>
          </w:p>
        </w:tc>
      </w:tr>
      <w:tr w:rsidR="58696B6B" w:rsidTr="0F023ED6" w14:paraId="4CDAA2E5">
        <w:trPr>
          <w:trHeight w:val="300"/>
        </w:trPr>
        <w:tc>
          <w:tcPr>
            <w:tcW w:w="3285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7A4D73EE" w:rsidP="7A4D73EE" w:rsidRDefault="7A4D73EE" w14:paraId="21716369" w14:textId="0B835E38">
            <w:pPr>
              <w:jc w:val="right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7A4D73EE" w:rsidR="7A4D73EE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Jennifer Steinert  </w:t>
            </w:r>
          </w:p>
        </w:tc>
        <w:tc>
          <w:tcPr>
            <w:tcW w:w="66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7A4D73EE" w:rsidP="0F023ED6" w:rsidRDefault="7A4D73EE" w14:paraId="635B3A6D" w14:textId="1B3B2FC6">
            <w:pPr>
              <w:pStyle w:val="Normal"/>
              <w:jc w:val="center"/>
            </w:pPr>
            <w:r w:rsidRPr="0F023ED6" w:rsidR="1F49DDF2">
              <w:rPr>
                <w:rFonts w:ascii="Calibri" w:hAnsi="Calibri" w:eastAsia="Calibri" w:cs="Calibri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✅</w:t>
            </w:r>
          </w:p>
        </w:tc>
        <w:tc>
          <w:tcPr>
            <w:tcW w:w="4766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7A4D73EE" w:rsidP="7A4D73EE" w:rsidRDefault="7A4D73EE" w14:paraId="49BC4658" w14:textId="6ADB5ABE">
            <w:pPr>
              <w:jc w:val="right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7A4D73EE" w:rsidR="7A4D73EE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Christopher Vanderlinde  </w:t>
            </w:r>
          </w:p>
        </w:tc>
        <w:tc>
          <w:tcPr>
            <w:tcW w:w="669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58696B6B" w:rsidP="58696B6B" w:rsidRDefault="58696B6B" w14:paraId="4F1B14CC" w14:textId="6A6159F3">
            <w:pPr>
              <w:spacing w:before="0" w:beforeAutospacing="off" w:after="0" w:afterAutospacing="off"/>
              <w:jc w:val="center"/>
            </w:pPr>
            <w:r w:rsidRPr="0F023ED6" w:rsidR="5CC98945">
              <w:rPr>
                <w:rFonts w:ascii="Calibri" w:hAnsi="Calibri" w:eastAsia="Calibri" w:cs="Calibri"/>
                <w:color w:val="000000" w:themeColor="text1" w:themeTint="FF" w:themeShade="FF"/>
                <w:sz w:val="22"/>
                <w:szCs w:val="22"/>
              </w:rPr>
              <w:t xml:space="preserve"> </w:t>
            </w:r>
            <w:r w:rsidRPr="0F023ED6" w:rsidR="6045CE4A">
              <w:rPr>
                <w:rFonts w:ascii="Calibri" w:hAnsi="Calibri" w:eastAsia="Calibri" w:cs="Calibri"/>
                <w:color w:val="000000" w:themeColor="text1" w:themeTint="FF" w:themeShade="FF"/>
                <w:sz w:val="22"/>
                <w:szCs w:val="22"/>
              </w:rPr>
              <w:t>x</w:t>
            </w:r>
          </w:p>
        </w:tc>
      </w:tr>
      <w:tr w:rsidR="58696B6B" w:rsidTr="0F023ED6" w14:paraId="5314B398">
        <w:trPr>
          <w:trHeight w:val="300"/>
        </w:trPr>
        <w:tc>
          <w:tcPr>
            <w:tcW w:w="3285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7A4D73EE" w:rsidP="7A4D73EE" w:rsidRDefault="7A4D73EE" w14:paraId="6F7CA04B" w14:textId="070A3DC9">
            <w:pPr>
              <w:jc w:val="right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7A4D73EE" w:rsidR="7A4D73EE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Jason Murray  </w:t>
            </w:r>
          </w:p>
        </w:tc>
        <w:tc>
          <w:tcPr>
            <w:tcW w:w="66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7A4D73EE" w:rsidP="0F023ED6" w:rsidRDefault="7A4D73EE" w14:paraId="3C6CB01D" w14:textId="3F46447C">
            <w:pPr>
              <w:pStyle w:val="Normal"/>
              <w:jc w:val="center"/>
            </w:pPr>
            <w:r w:rsidRPr="0F023ED6" w:rsidR="14D9D1C7">
              <w:rPr>
                <w:rFonts w:ascii="Calibri" w:hAnsi="Calibri" w:eastAsia="Calibri" w:cs="Calibri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✅</w:t>
            </w:r>
          </w:p>
        </w:tc>
        <w:tc>
          <w:tcPr>
            <w:tcW w:w="4766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7A4D73EE" w:rsidP="7A4D73EE" w:rsidRDefault="7A4D73EE" w14:paraId="4B129093" w14:textId="635E1FF0">
            <w:pPr>
              <w:jc w:val="right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7A4D73EE" w:rsidR="7A4D73EE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Kaitlin Sill</w:t>
            </w:r>
          </w:p>
        </w:tc>
        <w:tc>
          <w:tcPr>
            <w:tcW w:w="669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58696B6B" w:rsidP="0F023ED6" w:rsidRDefault="58696B6B" w14:paraId="141FB0B9" w14:textId="121ABE72">
            <w:pPr>
              <w:pStyle w:val="Normal"/>
              <w:spacing w:before="0" w:beforeAutospacing="off" w:after="0" w:afterAutospacing="off"/>
              <w:jc w:val="center"/>
            </w:pPr>
            <w:r w:rsidRPr="0F023ED6" w:rsidR="3B8B70EF">
              <w:rPr>
                <w:rFonts w:ascii="Calibri" w:hAnsi="Calibri" w:eastAsia="Calibri" w:cs="Calibri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✅</w:t>
            </w:r>
          </w:p>
        </w:tc>
      </w:tr>
    </w:tbl>
    <w:p w:rsidRPr="005532BE" w:rsidR="00BB7AEF" w:rsidP="58696B6B" w:rsidRDefault="00BB7AEF" w14:paraId="253A9BEF" w14:textId="2EF3CAD0">
      <w:pPr>
        <w:jc w:val="center"/>
        <w:rPr>
          <w:rFonts w:cs="Calibri" w:cstheme="minorAscii"/>
        </w:rPr>
      </w:pPr>
    </w:p>
    <w:tbl>
      <w:tblPr>
        <w:tblStyle w:val="TableGrid"/>
        <w:tblW w:w="9360" w:type="dxa"/>
        <w:tblLayout w:type="fixed"/>
        <w:tblLook w:val="04A0" w:firstRow="1" w:lastRow="0" w:firstColumn="1" w:lastColumn="0" w:noHBand="0" w:noVBand="1"/>
      </w:tblPr>
      <w:tblGrid>
        <w:gridCol w:w="2610"/>
        <w:gridCol w:w="4440"/>
        <w:gridCol w:w="2310"/>
      </w:tblGrid>
      <w:tr w:rsidRPr="005532BE" w:rsidR="009E1A06" w:rsidTr="0F023ED6" w14:paraId="487BAC18" w14:textId="77777777">
        <w:trPr>
          <w:trHeight w:val="300"/>
        </w:trPr>
        <w:tc>
          <w:tcPr>
            <w:tcW w:w="2610" w:type="dxa"/>
            <w:shd w:val="clear" w:color="auto" w:fill="F7CAAC" w:themeFill="accent2" w:themeFillTint="66"/>
            <w:tcMar/>
          </w:tcPr>
          <w:p w:rsidRPr="005532BE" w:rsidR="009E1A06" w:rsidP="00E346D1" w:rsidRDefault="009E1A06" w14:paraId="539F05CF" w14:textId="77777777">
            <w:pPr>
              <w:jc w:val="center"/>
              <w:rPr>
                <w:rFonts w:cstheme="minorHAnsi"/>
                <w:b/>
              </w:rPr>
            </w:pPr>
            <w:r w:rsidRPr="005532BE">
              <w:rPr>
                <w:rFonts w:cstheme="minorHAnsi"/>
                <w:b/>
              </w:rPr>
              <w:t>Topics</w:t>
            </w:r>
          </w:p>
        </w:tc>
        <w:tc>
          <w:tcPr>
            <w:tcW w:w="4440" w:type="dxa"/>
            <w:shd w:val="clear" w:color="auto" w:fill="F7CAAC" w:themeFill="accent2" w:themeFillTint="66"/>
            <w:tcMar/>
          </w:tcPr>
          <w:p w:rsidRPr="005532BE" w:rsidR="009E1A06" w:rsidP="00E346D1" w:rsidRDefault="009E1A06" w14:paraId="16AEBC54" w14:textId="77777777">
            <w:pPr>
              <w:jc w:val="center"/>
              <w:rPr>
                <w:rFonts w:cstheme="minorHAnsi"/>
                <w:b/>
              </w:rPr>
            </w:pPr>
            <w:r w:rsidRPr="005532BE">
              <w:rPr>
                <w:rFonts w:cstheme="minorHAnsi"/>
                <w:b/>
              </w:rPr>
              <w:t>Notes</w:t>
            </w:r>
          </w:p>
        </w:tc>
        <w:tc>
          <w:tcPr>
            <w:tcW w:w="2310" w:type="dxa"/>
            <w:shd w:val="clear" w:color="auto" w:fill="F7CAAC" w:themeFill="accent2" w:themeFillTint="66"/>
            <w:tcMar/>
          </w:tcPr>
          <w:p w:rsidR="58696B6B" w:rsidP="58696B6B" w:rsidRDefault="58696B6B" w14:paraId="0CBCC5B1" w14:textId="6238651D">
            <w:pPr>
              <w:pStyle w:val="Normal"/>
              <w:jc w:val="center"/>
              <w:rPr>
                <w:rFonts w:cs="Calibri" w:cstheme="minorAscii"/>
                <w:b w:val="1"/>
                <w:bCs w:val="1"/>
              </w:rPr>
            </w:pPr>
            <w:r w:rsidRPr="133408F2" w:rsidR="1A78425B">
              <w:rPr>
                <w:rFonts w:cs="Calibri" w:cstheme="minorAscii"/>
                <w:b w:val="1"/>
                <w:bCs w:val="1"/>
              </w:rPr>
              <w:t>Actions/Votes</w:t>
            </w:r>
          </w:p>
        </w:tc>
      </w:tr>
      <w:tr w:rsidRPr="005532BE" w:rsidR="008F24D1" w:rsidTr="0F023ED6" w14:paraId="3980BECC" w14:textId="77777777">
        <w:trPr>
          <w:trHeight w:val="300"/>
        </w:trPr>
        <w:tc>
          <w:tcPr>
            <w:tcW w:w="2610" w:type="dxa"/>
            <w:tcMar/>
          </w:tcPr>
          <w:p w:rsidRPr="005532BE" w:rsidR="008F24D1" w:rsidP="0B482379" w:rsidRDefault="00AE6511" w14:paraId="5643EF8D" w14:textId="4442FDAF">
            <w:pPr>
              <w:pStyle w:val="ListParagraph"/>
              <w:numPr>
                <w:ilvl w:val="0"/>
                <w:numId w:val="1"/>
              </w:numPr>
              <w:rPr>
                <w:rFonts w:cs="Calibri" w:cstheme="minorAscii"/>
              </w:rPr>
            </w:pPr>
            <w:r w:rsidRPr="175C3343" w:rsidR="178923BA">
              <w:rPr>
                <w:rFonts w:cs="Calibri" w:cstheme="minorAscii"/>
              </w:rPr>
              <w:t>Guest Speaker</w:t>
            </w:r>
          </w:p>
        </w:tc>
        <w:tc>
          <w:tcPr>
            <w:tcW w:w="4440" w:type="dxa"/>
            <w:tcMar/>
          </w:tcPr>
          <w:p w:rsidRPr="005532BE" w:rsidR="008F4C0C" w:rsidP="0F023ED6" w:rsidRDefault="008F4C0C" w14:paraId="56D32F89" w14:textId="2283A674">
            <w:pPr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</w:pPr>
            <w:r w:rsidRPr="0F023ED6" w:rsidR="35953741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VP of Instruction and Chief Mingling Officer Elaine Simmons</w:t>
            </w:r>
          </w:p>
          <w:p w:rsidRPr="005532BE" w:rsidR="008F4C0C" w:rsidP="0F023ED6" w:rsidRDefault="008F4C0C" w14:paraId="7D09B469" w14:textId="21C5C752">
            <w:pPr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</w:pPr>
            <w:r w:rsidRPr="0F023ED6" w:rsidR="67BF5B40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VP Simmons shared details about her recent update email &amp; happenings at the state.</w:t>
            </w:r>
          </w:p>
          <w:p w:rsidRPr="005532BE" w:rsidR="008F4C0C" w:rsidP="0F023ED6" w:rsidRDefault="008F4C0C" w14:paraId="79957A6F" w14:textId="28FCCE0E">
            <w:pPr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</w:pPr>
            <w:r w:rsidRPr="0F023ED6" w:rsidR="5350F3AC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Credit Hour report – moment in time comparing today to same date previous year.</w:t>
            </w:r>
          </w:p>
          <w:p w:rsidRPr="005532BE" w:rsidR="008F4C0C" w:rsidP="0F023ED6" w:rsidRDefault="008F4C0C" w14:paraId="5BFB2FB4" w14:textId="4413434E">
            <w:pPr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</w:pPr>
            <w:r w:rsidRPr="0F023ED6" w:rsidR="5350F3AC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13% up today. (Yay!)</w:t>
            </w:r>
          </w:p>
          <w:p w:rsidRPr="005532BE" w:rsidR="008F4C0C" w:rsidP="0F023ED6" w:rsidRDefault="008F4C0C" w14:paraId="1FB4EA81" w14:textId="2CE1E1C0">
            <w:pPr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</w:pPr>
            <w:r w:rsidRPr="0F023ED6" w:rsidR="36B032E4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Barton is the “school for online science classes.”</w:t>
            </w:r>
          </w:p>
          <w:p w:rsidRPr="005532BE" w:rsidR="008F4C0C" w:rsidP="0F023ED6" w:rsidRDefault="008F4C0C" w14:paraId="5F163F8B" w14:textId="47513E53">
            <w:pPr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</w:pPr>
            <w:r w:rsidRPr="0F023ED6" w:rsidR="4DEE8BE2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 xml:space="preserve">JM – </w:t>
            </w:r>
            <w:r w:rsidRPr="0F023ED6" w:rsidR="4DEE8BE2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Microcredentialing</w:t>
            </w:r>
            <w:r w:rsidRPr="0F023ED6" w:rsidR="4DEE8BE2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 xml:space="preserve"> – when implemented?</w:t>
            </w:r>
          </w:p>
          <w:p w:rsidRPr="005532BE" w:rsidR="008F4C0C" w:rsidP="0F023ED6" w:rsidRDefault="008F4C0C" w14:paraId="64C2B798" w14:textId="4E6E9711">
            <w:pPr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</w:pPr>
            <w:r w:rsidRPr="0F023ED6" w:rsidR="4DEE8BE2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 xml:space="preserve">ES - Mental health </w:t>
            </w:r>
            <w:r w:rsidRPr="0F023ED6" w:rsidR="4DEE8BE2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pathway</w:t>
            </w:r>
            <w:r w:rsidRPr="0F023ED6" w:rsidR="4DEE8BE2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 xml:space="preserve"> will be rolled out in March. </w:t>
            </w:r>
          </w:p>
          <w:p w:rsidRPr="005532BE" w:rsidR="008F4C0C" w:rsidP="0F023ED6" w:rsidRDefault="008F4C0C" w14:paraId="6E3AB1DD" w14:textId="0538AE0B">
            <w:pPr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</w:pPr>
            <w:r w:rsidRPr="0F023ED6" w:rsidR="59D3DBF6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 xml:space="preserve">MC – </w:t>
            </w:r>
            <w:r w:rsidRPr="0F023ED6" w:rsidR="59D3DBF6">
              <w:rPr>
                <w:rFonts w:ascii="Calibri" w:hAnsi="Calibri" w:eastAsia="Calibri" w:cs="Calibri"/>
                <w:b w:val="1"/>
                <w:bCs w:val="1"/>
                <w:noProof w:val="0"/>
                <w:sz w:val="22"/>
                <w:szCs w:val="22"/>
                <w:lang w:val="en-US"/>
              </w:rPr>
              <w:t xml:space="preserve">ADA – how is it enforced? </w:t>
            </w:r>
            <w:r w:rsidRPr="0F023ED6" w:rsidR="59D3DBF6">
              <w:rPr>
                <w:rFonts w:ascii="Calibri" w:hAnsi="Calibri" w:eastAsia="Calibri" w:cs="Calibri"/>
                <w:b w:val="1"/>
                <w:bCs w:val="1"/>
                <w:noProof w:val="0"/>
                <w:sz w:val="22"/>
                <w:szCs w:val="22"/>
                <w:lang w:val="en-US"/>
              </w:rPr>
              <w:t>Self monitored</w:t>
            </w:r>
            <w:r w:rsidRPr="0F023ED6" w:rsidR="59D3DBF6">
              <w:rPr>
                <w:rFonts w:ascii="Calibri" w:hAnsi="Calibri" w:eastAsia="Calibri" w:cs="Calibri"/>
                <w:b w:val="1"/>
                <w:bCs w:val="1"/>
                <w:noProof w:val="0"/>
                <w:sz w:val="22"/>
                <w:szCs w:val="22"/>
                <w:lang w:val="en-US"/>
              </w:rPr>
              <w:t>? How do the feds watch us?</w:t>
            </w:r>
          </w:p>
          <w:p w:rsidRPr="005532BE" w:rsidR="008F4C0C" w:rsidP="0F023ED6" w:rsidRDefault="008F4C0C" w14:paraId="463A9013" w14:textId="5E38C3A6">
            <w:pPr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</w:pPr>
            <w:r w:rsidRPr="0F023ED6" w:rsidR="59D3DBF6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 xml:space="preserve">JM – AI – student got a 0 because AI said it was AI generated. </w:t>
            </w:r>
            <w:r w:rsidRPr="0F023ED6" w:rsidR="0A0F023A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Student</w:t>
            </w:r>
            <w:r w:rsidRPr="0F023ED6" w:rsidR="0A0F023A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 xml:space="preserve"> afraid to protest it. </w:t>
            </w:r>
          </w:p>
          <w:p w:rsidRPr="005532BE" w:rsidR="008F4C0C" w:rsidP="0F023ED6" w:rsidRDefault="008F4C0C" w14:paraId="606FF80F" w14:textId="0FDEF9AF">
            <w:pPr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</w:pPr>
          </w:p>
          <w:p w:rsidRPr="005532BE" w:rsidR="008F4C0C" w:rsidP="0F023ED6" w:rsidRDefault="008F4C0C" w14:paraId="38B97613" w14:textId="0BE91D8D">
            <w:pPr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</w:pPr>
          </w:p>
          <w:p w:rsidRPr="005532BE" w:rsidR="008F4C0C" w:rsidP="0F023ED6" w:rsidRDefault="008F4C0C" w14:paraId="03EFE10D" w14:textId="54D98E37">
            <w:pPr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</w:pPr>
            <w:r w:rsidRPr="0F023ED6" w:rsidR="1C06AB18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BS - Perhaps</w:t>
            </w:r>
            <w:r w:rsidRPr="0F023ED6" w:rsidR="1C06AB18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 xml:space="preserve"> need AI round table discussion for faculty.</w:t>
            </w:r>
          </w:p>
          <w:p w:rsidRPr="005532BE" w:rsidR="008F4C0C" w:rsidP="0F023ED6" w:rsidRDefault="008F4C0C" w14:paraId="73FF7849" w14:textId="4F0E19F9">
            <w:pPr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</w:pPr>
          </w:p>
          <w:p w:rsidRPr="005532BE" w:rsidR="008F4C0C" w:rsidP="58696B6B" w:rsidRDefault="008F4C0C" w14:paraId="0749E91D" w14:textId="00F5A7E6">
            <w:pPr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</w:pPr>
          </w:p>
        </w:tc>
        <w:tc>
          <w:tcPr>
            <w:tcW w:w="2310" w:type="dxa"/>
            <w:tcMar/>
          </w:tcPr>
          <w:p w:rsidR="58696B6B" w:rsidP="58696B6B" w:rsidRDefault="58696B6B" w14:paraId="6A668C12" w14:textId="1F86687B">
            <w:pPr>
              <w:pStyle w:val="Normal"/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</w:pPr>
          </w:p>
        </w:tc>
      </w:tr>
      <w:tr w:rsidR="175C3343" w:rsidTr="0F023ED6" w14:paraId="247C8B46">
        <w:trPr>
          <w:trHeight w:val="451"/>
        </w:trPr>
        <w:tc>
          <w:tcPr>
            <w:tcW w:w="2610" w:type="dxa"/>
            <w:tcMar/>
          </w:tcPr>
          <w:p w:rsidR="178923BA" w:rsidP="175C3343" w:rsidRDefault="178923BA" w14:paraId="3B673E23" w14:textId="4C68938F">
            <w:pPr>
              <w:pStyle w:val="ListParagraph"/>
              <w:numPr>
                <w:ilvl w:val="0"/>
                <w:numId w:val="1"/>
              </w:numPr>
              <w:rPr>
                <w:rFonts w:cs="Calibri" w:cstheme="minorAscii"/>
                <w:sz w:val="22"/>
                <w:szCs w:val="22"/>
              </w:rPr>
            </w:pPr>
            <w:r w:rsidRPr="175C3343" w:rsidR="178923BA">
              <w:rPr>
                <w:rFonts w:cs="Calibri" w:cstheme="minorAscii"/>
              </w:rPr>
              <w:t>Approval of Minutes</w:t>
            </w:r>
          </w:p>
        </w:tc>
        <w:tc>
          <w:tcPr>
            <w:tcW w:w="4440" w:type="dxa"/>
            <w:tcMar/>
          </w:tcPr>
          <w:p w:rsidR="175C3343" w:rsidP="175C3343" w:rsidRDefault="175C3343" w14:paraId="754BCFF4" w14:textId="0E70F7A1">
            <w:pPr>
              <w:pStyle w:val="Normal"/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</w:pPr>
            <w:hyperlink r:id="Reb98e083d7794246">
              <w:r w:rsidRPr="67E1BC8F" w:rsidR="47252BDA">
                <w:rPr>
                  <w:rStyle w:val="Hyperlink"/>
                  <w:rFonts w:ascii="Calibri" w:hAnsi="Calibri" w:eastAsia="Calibri" w:cs="Calibri"/>
                  <w:noProof w:val="0"/>
                  <w:sz w:val="22"/>
                  <w:szCs w:val="22"/>
                  <w:lang w:val="en-US"/>
                </w:rPr>
                <w:t>2025.12.01 FC Minutes - UNAPPROVED.docx</w:t>
              </w:r>
            </w:hyperlink>
          </w:p>
        </w:tc>
        <w:tc>
          <w:tcPr>
            <w:tcW w:w="2310" w:type="dxa"/>
            <w:tcMar/>
          </w:tcPr>
          <w:p w:rsidR="175C3343" w:rsidP="0F023ED6" w:rsidRDefault="175C3343" w14:paraId="75D473F4" w14:textId="2DAB0032">
            <w:pPr>
              <w:pStyle w:val="Normal"/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</w:pPr>
            <w:r w:rsidRPr="0F023ED6" w:rsidR="41B42149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JM</w:t>
            </w:r>
          </w:p>
          <w:p w:rsidR="175C3343" w:rsidP="0F023ED6" w:rsidRDefault="175C3343" w14:paraId="2FC1DCCA" w14:textId="2EF9B028">
            <w:pPr>
              <w:pStyle w:val="Normal"/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</w:pPr>
            <w:r w:rsidRPr="0F023ED6" w:rsidR="41B42149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MC seconded</w:t>
            </w:r>
          </w:p>
          <w:p w:rsidR="175C3343" w:rsidP="175C3343" w:rsidRDefault="175C3343" w14:paraId="58724F69" w14:textId="28621510">
            <w:pPr>
              <w:pStyle w:val="Normal"/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</w:pPr>
            <w:r w:rsidRPr="0F023ED6" w:rsidR="41B42149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Unanimous.</w:t>
            </w:r>
          </w:p>
        </w:tc>
      </w:tr>
      <w:tr w:rsidR="0B482379" w:rsidTr="0F023ED6" w14:paraId="16E9501B">
        <w:trPr>
          <w:trHeight w:val="300"/>
        </w:trPr>
        <w:tc>
          <w:tcPr>
            <w:tcW w:w="2610" w:type="dxa"/>
            <w:tcMar/>
          </w:tcPr>
          <w:p w:rsidR="175C3343" w:rsidP="175C3343" w:rsidRDefault="175C3343" w14:paraId="588FC86E" w14:textId="5FC183BD">
            <w:pPr>
              <w:pStyle w:val="ListParagraph"/>
              <w:numPr>
                <w:ilvl w:val="0"/>
                <w:numId w:val="1"/>
              </w:num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175C3343" w:rsidR="175C3343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DIA Update </w:t>
            </w:r>
            <w:r>
              <w:br/>
            </w:r>
            <w:r w:rsidRPr="175C3343" w:rsidR="175C3343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(standing item)</w:t>
            </w:r>
          </w:p>
        </w:tc>
        <w:tc>
          <w:tcPr>
            <w:tcW w:w="4440" w:type="dxa"/>
            <w:tcMar/>
          </w:tcPr>
          <w:p w:rsidR="175C3343" w:rsidP="0F023ED6" w:rsidRDefault="175C3343" w14:paraId="2A9C49F3" w14:textId="0F0436FF">
            <w:pPr>
              <w:ind w:left="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0F023ED6" w:rsidR="175C3343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We’ll</w:t>
            </w:r>
            <w:r w:rsidRPr="0F023ED6" w:rsidR="175C3343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hear an update on DIA progress and important dates from Justin Brown, DIA Coordinator.</w:t>
            </w:r>
          </w:p>
          <w:p w:rsidR="175C3343" w:rsidP="0F023ED6" w:rsidRDefault="175C3343" w14:paraId="42191481" w14:textId="6FF250A4">
            <w:pPr>
              <w:ind w:left="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  <w:p w:rsidR="175C3343" w:rsidP="0F023ED6" w:rsidRDefault="175C3343" w14:paraId="1CD72B7A" w14:textId="2F0CEE74">
            <w:pPr>
              <w:ind w:left="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0F023ED6" w:rsidR="1FD8BFB7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No update this time. DIA Coordinator Justin Brown was out sick.</w:t>
            </w:r>
          </w:p>
          <w:p w:rsidR="175C3343" w:rsidP="0F023ED6" w:rsidRDefault="175C3343" w14:paraId="0537DDE6" w14:textId="222B6E43">
            <w:pPr>
              <w:ind w:left="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0F023ED6" w:rsidR="1FD8BFB7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VP Simmons update:</w:t>
            </w:r>
          </w:p>
          <w:p w:rsidR="175C3343" w:rsidP="0F023ED6" w:rsidRDefault="175C3343" w14:paraId="1C8349BE" w14:textId="31179FAA">
            <w:pPr>
              <w:ind w:left="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0F023ED6" w:rsidR="1FD8BFB7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All users email from VP requesting nominations.</w:t>
            </w:r>
          </w:p>
          <w:p w:rsidR="175C3343" w:rsidP="0F023ED6" w:rsidRDefault="175C3343" w14:paraId="64E66E1D" w14:textId="7883819E">
            <w:pPr>
              <w:ind w:left="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  <w:tc>
          <w:tcPr>
            <w:tcW w:w="2310" w:type="dxa"/>
            <w:tcMar/>
          </w:tcPr>
          <w:p w:rsidR="58696B6B" w:rsidP="58696B6B" w:rsidRDefault="58696B6B" w14:paraId="08047C1A" w14:textId="72249DC2">
            <w:pPr>
              <w:pStyle w:val="ListParagraph"/>
              <w:rPr>
                <w:rFonts w:cs="Calibri" w:cstheme="minorAscii"/>
              </w:rPr>
            </w:pPr>
          </w:p>
        </w:tc>
      </w:tr>
      <w:tr w:rsidR="0B482379" w:rsidTr="0F023ED6" w14:paraId="6CBC7AB7">
        <w:trPr>
          <w:trHeight w:val="300"/>
        </w:trPr>
        <w:tc>
          <w:tcPr>
            <w:tcW w:w="2610" w:type="dxa"/>
            <w:tcMar/>
          </w:tcPr>
          <w:p w:rsidR="175C3343" w:rsidP="175C3343" w:rsidRDefault="175C3343" w14:paraId="0D9E6D24" w14:textId="252960E0">
            <w:pPr>
              <w:pStyle w:val="ListParagraph"/>
              <w:numPr>
                <w:ilvl w:val="0"/>
                <w:numId w:val="1"/>
              </w:num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hyperlink r:id="R7603a3c6fea54991">
              <w:r w:rsidRPr="175C3343" w:rsidR="175C3343">
                <w:rPr>
                  <w:rStyle w:val="Hyperlink"/>
                  <w:rFonts w:ascii="Calibri" w:hAnsi="Calibri" w:eastAsia="Calibri" w:cs="Calibri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sz w:val="22"/>
                  <w:szCs w:val="22"/>
                  <w:lang w:val="en-US"/>
                </w:rPr>
                <w:t>Progress on Goals</w:t>
              </w:r>
            </w:hyperlink>
          </w:p>
        </w:tc>
        <w:tc>
          <w:tcPr>
            <w:tcW w:w="4440" w:type="dxa"/>
            <w:tcMar/>
          </w:tcPr>
          <w:p w:rsidR="175C3343" w:rsidP="175C3343" w:rsidRDefault="175C3343" w14:paraId="76820580" w14:textId="27F142D7">
            <w:pPr>
              <w:pStyle w:val="ListParagraph"/>
              <w:numPr>
                <w:ilvl w:val="0"/>
                <w:numId w:val="48"/>
              </w:num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175C3343" w:rsidR="175C3343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Communicating to faculty</w:t>
            </w:r>
            <w:r>
              <w:br/>
            </w:r>
            <w:r w:rsidRPr="175C3343" w:rsidR="175C3343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(en masse and one-on-one). </w:t>
            </w:r>
            <w:r>
              <w:br/>
            </w:r>
            <w:r w:rsidRPr="175C3343" w:rsidR="175C3343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Christian Rivas &amp; Brandon Steinert</w:t>
            </w:r>
          </w:p>
          <w:p w:rsidR="175C3343" w:rsidP="175C3343" w:rsidRDefault="175C3343" w14:paraId="4D5A1C27" w14:textId="5AF57266">
            <w:pPr>
              <w:pStyle w:val="ListParagraph"/>
              <w:numPr>
                <w:ilvl w:val="1"/>
                <w:numId w:val="48"/>
              </w:num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175C3343" w:rsidR="175C3343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1-on1: Develop a plan/assignments.</w:t>
            </w:r>
          </w:p>
          <w:p w:rsidR="175C3343" w:rsidP="175C3343" w:rsidRDefault="175C3343" w14:paraId="6A44F877" w14:textId="45959558">
            <w:pPr>
              <w:pStyle w:val="ListParagraph"/>
              <w:numPr>
                <w:ilvl w:val="2"/>
                <w:numId w:val="48"/>
              </w:num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175C3343" w:rsidR="175C3343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Semesterly</w:t>
            </w:r>
          </w:p>
          <w:p w:rsidR="175C3343" w:rsidP="175C3343" w:rsidRDefault="175C3343" w14:paraId="5211103B" w14:textId="7AE78604">
            <w:pPr>
              <w:pStyle w:val="ListParagraph"/>
              <w:numPr>
                <w:ilvl w:val="2"/>
                <w:numId w:val="48"/>
              </w:num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175C3343" w:rsidR="175C3343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Each FC member will have an assignment.</w:t>
            </w:r>
          </w:p>
          <w:p w:rsidR="175C3343" w:rsidP="175C3343" w:rsidRDefault="175C3343" w14:paraId="64CA6650" w14:textId="0B2D5A7A">
            <w:pPr>
              <w:pStyle w:val="ListParagraph"/>
              <w:numPr>
                <w:ilvl w:val="2"/>
                <w:numId w:val="48"/>
              </w:num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175C3343" w:rsidR="175C3343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If feasible... In-person in fall. Follow up in spring. </w:t>
            </w:r>
          </w:p>
          <w:p w:rsidR="175C3343" w:rsidP="175C3343" w:rsidRDefault="175C3343" w14:paraId="640BB12B" w14:textId="31D2F460">
            <w:pPr>
              <w:pStyle w:val="ListParagraph"/>
              <w:numPr>
                <w:ilvl w:val="2"/>
                <w:numId w:val="48"/>
              </w:num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175C3343" w:rsidR="175C3343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In person for new faculty as they come in.</w:t>
            </w:r>
          </w:p>
          <w:p w:rsidR="175C3343" w:rsidP="175C3343" w:rsidRDefault="175C3343" w14:paraId="3D4D75D7" w14:textId="1AE1C8E8">
            <w:pPr>
              <w:pStyle w:val="ListParagraph"/>
              <w:numPr>
                <w:ilvl w:val="2"/>
                <w:numId w:val="48"/>
              </w:num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175C3343" w:rsidR="175C3343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Christian securing a list!</w:t>
            </w:r>
          </w:p>
          <w:p w:rsidR="175C3343" w:rsidP="175C3343" w:rsidRDefault="175C3343" w14:paraId="5BA5A9E4" w14:textId="47CD6381">
            <w:pPr>
              <w:pStyle w:val="ListParagraph"/>
              <w:numPr>
                <w:ilvl w:val="1"/>
                <w:numId w:val="48"/>
              </w:num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7E1BC8F" w:rsidR="2B870D1E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En masse</w:t>
            </w:r>
          </w:p>
          <w:p w:rsidR="0405FEFD" w:rsidP="67E1BC8F" w:rsidRDefault="0405FEFD" w14:paraId="007021B9" w14:textId="7B3A4F37">
            <w:pPr>
              <w:pStyle w:val="ListParagraph"/>
              <w:numPr>
                <w:ilvl w:val="2"/>
                <w:numId w:val="48"/>
              </w:numPr>
              <w:suppressLineNumbers w:val="0"/>
              <w:bidi w:val="0"/>
              <w:spacing w:before="0" w:beforeAutospacing="off" w:after="0" w:afterAutospacing="off" w:line="240" w:lineRule="auto"/>
              <w:ind w:left="2160" w:right="0" w:hanging="180"/>
              <w:jc w:val="left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7E1BC8F" w:rsidR="0405FEFD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Updates as progress is made.</w:t>
            </w:r>
          </w:p>
          <w:p w:rsidR="0405FEFD" w:rsidP="67E1BC8F" w:rsidRDefault="0405FEFD" w14:paraId="728FB9B5" w14:textId="60E654D8">
            <w:pPr>
              <w:pStyle w:val="ListParagraph"/>
              <w:numPr>
                <w:ilvl w:val="2"/>
                <w:numId w:val="48"/>
              </w:numPr>
              <w:suppressLineNumbers w:val="0"/>
              <w:bidi w:val="0"/>
              <w:spacing w:before="0" w:beforeAutospacing="off" w:after="0" w:afterAutospacing="off" w:line="240" w:lineRule="auto"/>
              <w:ind w:left="2160" w:right="0" w:hanging="180"/>
              <w:jc w:val="left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7E1BC8F" w:rsidR="0405FEFD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Semesterly reminders.</w:t>
            </w:r>
          </w:p>
          <w:p w:rsidR="175C3343" w:rsidP="175C3343" w:rsidRDefault="175C3343" w14:paraId="66948B84" w14:textId="12C203AD">
            <w:pPr>
              <w:ind w:left="216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  <w:p w:rsidR="175C3343" w:rsidP="175C3343" w:rsidRDefault="175C3343" w14:paraId="2892401E" w14:textId="44ADCE85">
            <w:pPr>
              <w:pStyle w:val="ListParagraph"/>
              <w:numPr>
                <w:ilvl w:val="0"/>
                <w:numId w:val="48"/>
              </w:num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175C3343" w:rsidR="175C3343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Strategic Plan Communication</w:t>
            </w:r>
            <w:r>
              <w:br/>
            </w:r>
            <w:r w:rsidRPr="175C3343" w:rsidR="175C3343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Matt Connell &amp; Brandon Steinert</w:t>
            </w:r>
          </w:p>
          <w:p w:rsidR="175C3343" w:rsidP="175C3343" w:rsidRDefault="175C3343" w14:paraId="642CA37F" w14:textId="008F9A6D">
            <w:pPr>
              <w:pStyle w:val="ListParagraph"/>
              <w:numPr>
                <w:ilvl w:val="1"/>
                <w:numId w:val="48"/>
              </w:num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175C3343" w:rsidR="175C3343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Ongoing as Elaine provides info.</w:t>
            </w:r>
          </w:p>
          <w:p w:rsidR="175C3343" w:rsidP="175C3343" w:rsidRDefault="175C3343" w14:paraId="7C78D570" w14:textId="5B063B0E">
            <w:pPr>
              <w:ind w:left="72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  <w:p w:rsidR="175C3343" w:rsidP="175C3343" w:rsidRDefault="175C3343" w14:paraId="7E4C839E" w14:textId="16B5F01E">
            <w:pPr>
              <w:pStyle w:val="ListParagraph"/>
              <w:numPr>
                <w:ilvl w:val="0"/>
                <w:numId w:val="48"/>
              </w:num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175C3343" w:rsidR="175C3343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Professional Development Opportunity Specific to Retention at Barton </w:t>
            </w:r>
            <w:r>
              <w:br/>
            </w:r>
            <w:r w:rsidRPr="175C3343" w:rsidR="175C3343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Justin Brown &amp; Jason Murray</w:t>
            </w:r>
          </w:p>
          <w:p w:rsidR="175C3343" w:rsidP="175C3343" w:rsidRDefault="175C3343" w14:paraId="01F0154A" w14:textId="2247F226">
            <w:pPr>
              <w:pStyle w:val="ListParagraph"/>
              <w:numPr>
                <w:ilvl w:val="1"/>
                <w:numId w:val="48"/>
              </w:num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175C3343" w:rsidR="175C3343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Research tactics/strategies others have used and adapt to Barton. </w:t>
            </w:r>
          </w:p>
          <w:p w:rsidR="175C3343" w:rsidP="175C3343" w:rsidRDefault="175C3343" w14:paraId="4ADC9B1E" w14:textId="2D20D0DF">
            <w:pPr>
              <w:pStyle w:val="ListParagraph"/>
              <w:numPr>
                <w:ilvl w:val="1"/>
                <w:numId w:val="48"/>
              </w:num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175C3343" w:rsidR="175C3343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Develop a presentation/session to share findings and maybe encouraging some group brainstorming.</w:t>
            </w:r>
          </w:p>
        </w:tc>
        <w:tc>
          <w:tcPr>
            <w:tcW w:w="2310" w:type="dxa"/>
            <w:tcMar/>
          </w:tcPr>
          <w:p w:rsidR="58696B6B" w:rsidP="58696B6B" w:rsidRDefault="58696B6B" w14:paraId="37C97B86" w14:textId="2772292F">
            <w:pPr>
              <w:pStyle w:val="Normal"/>
              <w:rPr>
                <w:rFonts w:cs="Calibri" w:cstheme="minorAscii"/>
              </w:rPr>
            </w:pPr>
          </w:p>
        </w:tc>
      </w:tr>
      <w:tr w:rsidR="0B482379" w:rsidTr="0F023ED6" w14:paraId="78324409">
        <w:trPr>
          <w:trHeight w:val="300"/>
        </w:trPr>
        <w:tc>
          <w:tcPr>
            <w:tcW w:w="2610" w:type="dxa"/>
            <w:tcMar/>
          </w:tcPr>
          <w:p w:rsidR="0B482379" w:rsidP="0B482379" w:rsidRDefault="0B482379" w14:paraId="2EE88DFA" w14:textId="2CD1F997">
            <w:pPr>
              <w:pStyle w:val="ListParagraph"/>
              <w:numPr>
                <w:ilvl w:val="0"/>
                <w:numId w:val="1"/>
              </w:numPr>
              <w:rPr>
                <w:rFonts w:cs="Calibri" w:cstheme="minorAscii"/>
              </w:rPr>
            </w:pPr>
            <w:hyperlink r:id="Rf8e113e42a964ba5">
              <w:r w:rsidRPr="0F023ED6" w:rsidR="77FD6A69">
                <w:rPr>
                  <w:rStyle w:val="Hyperlink"/>
                  <w:rFonts w:cs="Calibri" w:cstheme="minorAscii"/>
                </w:rPr>
                <w:t>Updates from Elaine</w:t>
              </w:r>
            </w:hyperlink>
          </w:p>
        </w:tc>
        <w:tc>
          <w:tcPr>
            <w:tcW w:w="4440" w:type="dxa"/>
            <w:tcMar/>
          </w:tcPr>
          <w:p w:rsidR="56C60270" w:rsidP="0F023ED6" w:rsidRDefault="56C60270" w14:paraId="0D0EAB17" w14:textId="6D6BFA48">
            <w:pPr>
              <w:pStyle w:val="Normal"/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</w:pPr>
            <w:hyperlink r:id="R99c8737b78d54524">
              <w:r w:rsidRPr="0F023ED6" w:rsidR="56C60270">
                <w:rPr>
                  <w:rStyle w:val="Hyperlink"/>
                  <w:rFonts w:ascii="Calibri" w:hAnsi="Calibri" w:eastAsia="Calibri" w:cs="Calibri"/>
                  <w:noProof w:val="0"/>
                  <w:sz w:val="22"/>
                  <w:szCs w:val="22"/>
                  <w:lang w:val="en-US"/>
                </w:rPr>
                <w:t>ELAIN UPDATE JANUARY 2026</w:t>
              </w:r>
            </w:hyperlink>
            <w:r w:rsidRPr="0F023ED6" w:rsidR="56C60270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 xml:space="preserve"> </w:t>
            </w:r>
          </w:p>
          <w:p w:rsidR="0B482379" w:rsidP="7444F379" w:rsidRDefault="0B482379" w14:paraId="74A6C468" w14:textId="42421D95">
            <w:p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7444F379" w:rsidR="77FD6A6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Be sure to read the monthly update email from Elaine to Faculty Council. Come prepared with any comments. </w:t>
            </w:r>
          </w:p>
        </w:tc>
        <w:tc>
          <w:tcPr>
            <w:tcW w:w="2310" w:type="dxa"/>
            <w:tcMar/>
          </w:tcPr>
          <w:p w:rsidR="58696B6B" w:rsidP="58696B6B" w:rsidRDefault="58696B6B" w14:paraId="5B4C4EA3" w14:textId="676D6123">
            <w:pPr>
              <w:pStyle w:val="Normal"/>
              <w:rPr>
                <w:rFonts w:cs="Calibri" w:cstheme="minorAscii"/>
              </w:rPr>
            </w:pPr>
          </w:p>
        </w:tc>
      </w:tr>
      <w:tr w:rsidR="67E1BC8F" w:rsidTr="0F023ED6" w14:paraId="0BBE25A1">
        <w:trPr>
          <w:trHeight w:val="300"/>
        </w:trPr>
        <w:tc>
          <w:tcPr>
            <w:tcW w:w="2610" w:type="dxa"/>
            <w:tcMar/>
          </w:tcPr>
          <w:p w:rsidR="67E1BC8F" w:rsidP="67E1BC8F" w:rsidRDefault="67E1BC8F" w14:paraId="6832E8E7" w14:textId="62947F3F">
            <w:pPr>
              <w:pStyle w:val="ListParagraph"/>
              <w:numPr>
                <w:ilvl w:val="0"/>
                <w:numId w:val="1"/>
              </w:numPr>
              <w:rPr>
                <w:rFonts w:cs="Calibri" w:cstheme="minorAscii"/>
              </w:rPr>
            </w:pPr>
            <w:r w:rsidRPr="4CD9C717" w:rsidR="324FE111">
              <w:rPr>
                <w:rFonts w:cs="Calibri" w:cstheme="minorAscii"/>
              </w:rPr>
              <w:t>Resolutions</w:t>
            </w:r>
          </w:p>
        </w:tc>
        <w:tc>
          <w:tcPr>
            <w:tcW w:w="4440" w:type="dxa"/>
            <w:tcMar/>
          </w:tcPr>
          <w:p w:rsidR="67E1BC8F" w:rsidP="0F023ED6" w:rsidRDefault="67E1BC8F" w14:paraId="121F3F2F" w14:textId="46EACCCE">
            <w:pPr>
              <w:pStyle w:val="Normal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0F023ED6" w:rsidR="324FE111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We may have a need for two resolutions</w:t>
            </w:r>
            <w:r w:rsidRPr="0F023ED6" w:rsidR="7F651F05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:</w:t>
            </w:r>
          </w:p>
          <w:p w:rsidR="67E1BC8F" w:rsidP="08065BA2" w:rsidRDefault="67E1BC8F" w14:paraId="490A2A57" w14:textId="2A7CD7EB">
            <w:pPr>
              <w:pStyle w:val="Normal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08065BA2" w:rsidR="324FE111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- Supporting an</w:t>
            </w:r>
            <w:r w:rsidRPr="08065BA2" w:rsidR="324FE111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early alert system for Student Success Alliance</w:t>
            </w:r>
          </w:p>
          <w:p w:rsidR="67E1BC8F" w:rsidP="0F023ED6" w:rsidRDefault="67E1BC8F" w14:paraId="3CF7BF65" w14:textId="7F272F6E">
            <w:pPr>
              <w:pStyle w:val="Normal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0F023ED6" w:rsidR="324FE111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- Supporting the adoption of course shells as a requirement</w:t>
            </w:r>
          </w:p>
          <w:p w:rsidR="67E1BC8F" w:rsidP="0F023ED6" w:rsidRDefault="67E1BC8F" w14:paraId="07B3B3AE" w14:textId="15EA1CE7">
            <w:pPr>
              <w:pStyle w:val="Normal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  <w:p w:rsidR="67E1BC8F" w:rsidP="0F023ED6" w:rsidRDefault="67E1BC8F" w14:paraId="67F1FAB3" w14:textId="1E3DFC40">
            <w:pPr>
              <w:pStyle w:val="Normal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0F023ED6" w:rsidR="53B55C2B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JS</w:t>
            </w:r>
            <w:r w:rsidRPr="0F023ED6" w:rsidR="333C8D2D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– Early alert should be part of a training for faculty. We need to utilize it more. </w:t>
            </w:r>
          </w:p>
        </w:tc>
        <w:tc>
          <w:tcPr>
            <w:tcW w:w="2310" w:type="dxa"/>
            <w:tcMar/>
          </w:tcPr>
          <w:p w:rsidR="67E1BC8F" w:rsidP="67E1BC8F" w:rsidRDefault="67E1BC8F" w14:paraId="396BB595" w14:textId="5C80D335">
            <w:pPr>
              <w:pStyle w:val="Normal"/>
              <w:rPr>
                <w:rFonts w:cs="Calibri" w:cstheme="minorAscii"/>
              </w:rPr>
            </w:pPr>
          </w:p>
        </w:tc>
      </w:tr>
      <w:tr w:rsidR="0B482379" w:rsidTr="0F023ED6" w14:paraId="70DA481F">
        <w:trPr>
          <w:trHeight w:val="300"/>
        </w:trPr>
        <w:tc>
          <w:tcPr>
            <w:tcW w:w="2610" w:type="dxa"/>
            <w:tcMar/>
          </w:tcPr>
          <w:p w:rsidR="0B482379" w:rsidP="0B482379" w:rsidRDefault="0B482379" w14:paraId="3F5BCAE2" w14:textId="3E754A2E">
            <w:pPr>
              <w:pStyle w:val="ListParagraph"/>
              <w:numPr>
                <w:ilvl w:val="0"/>
                <w:numId w:val="1"/>
              </w:numPr>
              <w:rPr>
                <w:rFonts w:cs="Calibri" w:cstheme="minorAscii"/>
              </w:rPr>
            </w:pPr>
            <w:r w:rsidRPr="175C3343" w:rsidR="4FB30F9F">
              <w:rPr>
                <w:rFonts w:cs="Calibri" w:cstheme="minorAscii"/>
              </w:rPr>
              <w:t xml:space="preserve">Open Floor! </w:t>
            </w:r>
          </w:p>
        </w:tc>
        <w:tc>
          <w:tcPr>
            <w:tcW w:w="4440" w:type="dxa"/>
            <w:tcMar/>
          </w:tcPr>
          <w:p w:rsidR="0B482379" w:rsidP="0B482379" w:rsidRDefault="0B482379" w14:paraId="65C77A22" w14:textId="0D87E2F8">
            <w:pPr>
              <w:pStyle w:val="Normal"/>
              <w:rPr>
                <w:rFonts w:cs="Calibri" w:cstheme="minorAscii"/>
              </w:rPr>
            </w:pPr>
          </w:p>
        </w:tc>
        <w:tc>
          <w:tcPr>
            <w:tcW w:w="2310" w:type="dxa"/>
            <w:tcMar/>
          </w:tcPr>
          <w:p w:rsidR="58696B6B" w:rsidP="58696B6B" w:rsidRDefault="58696B6B" w14:paraId="37197026" w14:textId="1ABA7EDF">
            <w:pPr>
              <w:pStyle w:val="Normal"/>
              <w:rPr>
                <w:rFonts w:cs="Calibri" w:cstheme="minorAscii"/>
              </w:rPr>
            </w:pPr>
          </w:p>
        </w:tc>
      </w:tr>
      <w:tr w:rsidRPr="005532BE" w:rsidR="00FA3C02" w:rsidTr="0F023ED6" w14:paraId="2267575E" w14:textId="77777777">
        <w:trPr>
          <w:trHeight w:val="300"/>
        </w:trPr>
        <w:tc>
          <w:tcPr>
            <w:tcW w:w="2610" w:type="dxa"/>
            <w:tcMar/>
          </w:tcPr>
          <w:p w:rsidR="00FA3C02" w:rsidP="0B482379" w:rsidRDefault="00E05D75" w14:paraId="401C9C63" w14:textId="167780AB">
            <w:pPr>
              <w:pStyle w:val="Normal"/>
            </w:pPr>
            <w:r w:rsidR="7C2D2112">
              <w:rPr/>
              <w:t>Information Only</w:t>
            </w:r>
          </w:p>
          <w:p w:rsidR="00FA3C02" w:rsidP="0B482379" w:rsidRDefault="00E05D75" w14:paraId="37CB932D" w14:textId="6089D2C7">
            <w:pPr>
              <w:pStyle w:val="Normal"/>
            </w:pPr>
          </w:p>
        </w:tc>
        <w:tc>
          <w:tcPr>
            <w:tcW w:w="4440" w:type="dxa"/>
            <w:tcMar/>
          </w:tcPr>
          <w:p w:rsidRPr="00544FB9" w:rsidR="00544FB9" w:rsidP="0B482379" w:rsidRDefault="00544FB9" w14:paraId="17DA07BB" w14:textId="00C10A3B">
            <w:pPr>
              <w:rPr>
                <w:rFonts w:cs="Calibri" w:cstheme="minorAscii"/>
              </w:rPr>
            </w:pPr>
            <w:r w:rsidRPr="0F023ED6" w:rsidR="0BC4E387">
              <w:rPr>
                <w:rFonts w:cs="Calibri" w:cstheme="minorAscii"/>
              </w:rPr>
              <w:t>If you have info that might be useful to the group from a committee you serve on, now’s the time!</w:t>
            </w:r>
            <w:r w:rsidRPr="0F023ED6" w:rsidR="0BC4E387">
              <w:rPr>
                <w:rFonts w:cs="Calibri" w:cstheme="minorAscii"/>
              </w:rPr>
              <w:t xml:space="preserve"> </w:t>
            </w:r>
          </w:p>
        </w:tc>
        <w:tc>
          <w:tcPr>
            <w:tcW w:w="2310" w:type="dxa"/>
            <w:tcMar/>
          </w:tcPr>
          <w:p w:rsidR="58696B6B" w:rsidP="0F023ED6" w:rsidRDefault="58696B6B" w14:paraId="565AB768" w14:textId="4AD2E0D6">
            <w:pPr>
              <w:pStyle w:val="Normal"/>
              <w:rPr>
                <w:rFonts w:cs="Calibri" w:cstheme="minorAscii"/>
              </w:rPr>
            </w:pPr>
            <w:r w:rsidRPr="0F023ED6" w:rsidR="4760F27B">
              <w:rPr>
                <w:rFonts w:cs="Calibri" w:cstheme="minorAscii"/>
              </w:rPr>
              <w:t>Adjourn – JS</w:t>
            </w:r>
          </w:p>
          <w:p w:rsidR="58696B6B" w:rsidP="0F023ED6" w:rsidRDefault="58696B6B" w14:paraId="0FB74AC7" w14:textId="4DB24EB2">
            <w:pPr>
              <w:pStyle w:val="Normal"/>
              <w:rPr>
                <w:rFonts w:cs="Calibri" w:cstheme="minorAscii"/>
              </w:rPr>
            </w:pPr>
            <w:r w:rsidRPr="0F023ED6" w:rsidR="4760F27B">
              <w:rPr>
                <w:rFonts w:cs="Calibri" w:cstheme="minorAscii"/>
              </w:rPr>
              <w:t>Seconded – JL</w:t>
            </w:r>
          </w:p>
          <w:p w:rsidR="58696B6B" w:rsidP="58696B6B" w:rsidRDefault="58696B6B" w14:paraId="331A8508" w14:textId="40D94E38">
            <w:pPr>
              <w:pStyle w:val="Normal"/>
              <w:rPr>
                <w:rFonts w:cs="Calibri" w:cstheme="minorAscii"/>
              </w:rPr>
            </w:pPr>
          </w:p>
        </w:tc>
      </w:tr>
    </w:tbl>
    <w:p w:rsidR="0B482379" w:rsidRDefault="0B482379" w14:paraId="53C834B0" w14:textId="1ED7FD81"/>
    <w:p w:rsidR="009E1A06" w:rsidP="00F74BEC" w:rsidRDefault="009E1A06" w14:paraId="057D9FCE" w14:textId="77777777">
      <w:pPr>
        <w:jc w:val="center"/>
        <w:rPr>
          <w:rFonts w:cstheme="minorHAnsi"/>
        </w:rPr>
      </w:pPr>
    </w:p>
    <w:p w:rsidR="00F81F1A" w:rsidP="00F74BEC" w:rsidRDefault="00F81F1A" w14:paraId="1FF1DDFF" w14:textId="77777777">
      <w:pPr>
        <w:jc w:val="center"/>
        <w:rPr>
          <w:rFonts w:cstheme="minorHAnsi"/>
        </w:rPr>
      </w:pPr>
    </w:p>
    <w:p w:rsidR="004C55CE" w:rsidP="00F74BEC" w:rsidRDefault="004C55CE" w14:paraId="6F2C2DF5" w14:textId="77777777">
      <w:pPr>
        <w:jc w:val="center"/>
        <w:rPr>
          <w:rFonts w:cstheme="minorHAnsi"/>
        </w:rPr>
      </w:pPr>
    </w:p>
    <w:p w:rsidRPr="004C55CE" w:rsidR="004C55CE" w:rsidP="00F74BEC" w:rsidRDefault="004C55CE" w14:paraId="5581A6A8" w14:textId="77777777">
      <w:pPr>
        <w:jc w:val="center"/>
        <w:rPr>
          <w:rFonts w:cstheme="minorHAnsi"/>
        </w:rPr>
      </w:pPr>
    </w:p>
    <w:sectPr w:rsidRPr="004C55CE" w:rsidR="004C55CE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intelligence2.xml><?xml version="1.0" encoding="utf-8"?>
<int2:intelligence xmlns:int2="http://schemas.microsoft.com/office/intelligence/2020/intelligence">
  <int2:observations>
    <int2:textHash int2:hashCode="vKX8PcIYsPhPhc" int2:id="hmNYErrS">
      <int2:state int2:type="spell" int2:value="Rejected"/>
    </int2:textHash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47">
    <w:nsid w:val="3d205504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36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08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180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52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24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396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468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40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120" w:hanging="180"/>
      </w:pPr>
    </w:lvl>
  </w:abstractNum>
  <w:abstractNum xmlns:w="http://schemas.openxmlformats.org/wordprocessingml/2006/main" w:abstractNumId="46">
    <w:nsid w:val="9cf1573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5">
    <w:nsid w:val="619b6a2e"/>
    <w:multiLevelType xmlns:w="http://schemas.openxmlformats.org/wordprocessingml/2006/main" w:val="hybridMultilevel"/>
    <w:lvl xmlns:w="http://schemas.openxmlformats.org/wordprocessingml/2006/main" w:ilvl="0">
      <w:start w:val="5"/>
      <w:numFmt w:val="decimal"/>
      <w:lvlText w:val="%1."/>
      <w:lvlJc w:val="left"/>
      <w:pPr>
        <w:ind w:left="360" w:hanging="360"/>
      </w:pPr>
      <w:rPr>
        <w:rFonts w:hint="default" w:ascii="Calibri" w:hAnsi="Calibri"/>
      </w:r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4">
    <w:nsid w:val="2687357a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  <w:rPr>
        <w:rFonts w:hint="default" w:ascii="Calibri" w:hAnsi="Calibri"/>
      </w:r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3">
    <w:nsid w:val="57757fbf"/>
    <w:multiLevelType xmlns:w="http://schemas.openxmlformats.org/wordprocessingml/2006/main" w:val="hybridMultilevel"/>
    <w:lvl xmlns:w="http://schemas.openxmlformats.org/wordprocessingml/2006/main" w:ilvl="0">
      <w:start w:val="3"/>
      <w:numFmt w:val="decimal"/>
      <w:lvlText w:val="%1."/>
      <w:lvlJc w:val="left"/>
      <w:pPr>
        <w:ind w:left="360" w:hanging="360"/>
      </w:pPr>
      <w:rPr>
        <w:rFonts w:hint="default" w:ascii="Calibri" w:hAnsi="Calibri"/>
      </w:r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2">
    <w:nsid w:val="43e2ee2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400" w:hanging="360"/>
      </w:pPr>
      <w:rPr>
        <w:rFonts w:hint="default" w:ascii="Calibri" w:hAnsi="Calibri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120" w:hanging="360"/>
      </w:pPr>
      <w:rPr>
        <w:rFonts w:hint="default" w:ascii="Calibri" w:hAnsi="Calibri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1">
    <w:nsid w:val="6b69e95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0">
    <w:nsid w:val="2c4971e7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10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80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52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324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96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68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40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612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840" w:hanging="180"/>
      </w:pPr>
    </w:lvl>
  </w:abstractNum>
  <w:abstractNum xmlns:w="http://schemas.openxmlformats.org/wordprocessingml/2006/main" w:abstractNumId="39">
    <w:nsid w:val="61505d2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8">
    <w:nsid w:val="362aa31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7">
    <w:nsid w:val="77c75a0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6">
    <w:nsid w:val="406868c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5">
    <w:nsid w:val="52f365a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4">
    <w:nsid w:val="3c05fbf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3">
    <w:nsid w:val="72cd06e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2">
    <w:nsid w:val="34a877f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1">
    <w:nsid w:val="46e9604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0">
    <w:nsid w:val="6bfdbf4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9">
    <w:nsid w:val="719baeb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8">
    <w:nsid w:val="75a7284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7">
    <w:nsid w:val="12f3a4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DBC0848"/>
    <w:multiLevelType w:val="hybridMultilevel"/>
    <w:tmpl w:val="B602D8A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79C6C72"/>
    <w:multiLevelType w:val="hybridMultilevel"/>
    <w:tmpl w:val="2754080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CAE0848"/>
    <w:multiLevelType w:val="multilevel"/>
    <w:tmpl w:val="DBFAAA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" w15:restartNumberingAfterBreak="0">
    <w:nsid w:val="20C148F6"/>
    <w:multiLevelType w:val="hybridMultilevel"/>
    <w:tmpl w:val="78887FF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0D70DBB"/>
    <w:multiLevelType w:val="hybridMultilevel"/>
    <w:tmpl w:val="F1B4281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21811BED"/>
    <w:multiLevelType w:val="hybridMultilevel"/>
    <w:tmpl w:val="C6F669F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22E612E5"/>
    <w:multiLevelType w:val="hybridMultilevel"/>
    <w:tmpl w:val="F7FE896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23505CDE"/>
    <w:multiLevelType w:val="hybridMultilevel"/>
    <w:tmpl w:val="FE2C664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24C85557"/>
    <w:multiLevelType w:val="multilevel"/>
    <w:tmpl w:val="7FA43C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9" w15:restartNumberingAfterBreak="0">
    <w:nsid w:val="32EF2A1D"/>
    <w:multiLevelType w:val="hybridMultilevel"/>
    <w:tmpl w:val="C220B72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33CE17B2"/>
    <w:multiLevelType w:val="hybridMultilevel"/>
    <w:tmpl w:val="5A8ACA1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8A112D"/>
    <w:multiLevelType w:val="hybridMultilevel"/>
    <w:tmpl w:val="558C6A4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391B765B"/>
    <w:multiLevelType w:val="hybridMultilevel"/>
    <w:tmpl w:val="86B08AB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3BC06461"/>
    <w:multiLevelType w:val="hybridMultilevel"/>
    <w:tmpl w:val="BE065CDC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CA01741"/>
    <w:multiLevelType w:val="hybridMultilevel"/>
    <w:tmpl w:val="AB66EA46"/>
    <w:lvl w:ilvl="0" w:tplc="C0E2454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21F59F1"/>
    <w:multiLevelType w:val="hybridMultilevel"/>
    <w:tmpl w:val="97728C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D3D5BF4"/>
    <w:multiLevelType w:val="hybridMultilevel"/>
    <w:tmpl w:val="B8484B6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4D5D3619"/>
    <w:multiLevelType w:val="hybridMultilevel"/>
    <w:tmpl w:val="481600D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4FA36570"/>
    <w:multiLevelType w:val="hybridMultilevel"/>
    <w:tmpl w:val="A21EC30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547E32BC"/>
    <w:multiLevelType w:val="multilevel"/>
    <w:tmpl w:val="2F5087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0" w15:restartNumberingAfterBreak="0">
    <w:nsid w:val="58BA1BD4"/>
    <w:multiLevelType w:val="multilevel"/>
    <w:tmpl w:val="B204C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1" w15:restartNumberingAfterBreak="0">
    <w:nsid w:val="59956248"/>
    <w:multiLevelType w:val="hybridMultilevel"/>
    <w:tmpl w:val="68BA26A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5A8F5DEA"/>
    <w:multiLevelType w:val="hybridMultilevel"/>
    <w:tmpl w:val="3D7E573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79766798"/>
    <w:multiLevelType w:val="hybridMultilevel"/>
    <w:tmpl w:val="74208C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A0E32AE"/>
    <w:multiLevelType w:val="hybridMultilevel"/>
    <w:tmpl w:val="01AEB0D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7CE825D9"/>
    <w:multiLevelType w:val="hybridMultilevel"/>
    <w:tmpl w:val="78720CDA"/>
    <w:lvl w:ilvl="0" w:tplc="04090001">
      <w:start w:val="1"/>
      <w:numFmt w:val="bullet"/>
      <w:lvlText w:val=""/>
      <w:lvlJc w:val="left"/>
      <w:pPr>
        <w:ind w:left="9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hint="default" w:ascii="Wingdings" w:hAnsi="Wingdings"/>
      </w:rPr>
    </w:lvl>
  </w:abstractNum>
  <w:abstractNum w:abstractNumId="26" w15:restartNumberingAfterBreak="0">
    <w:nsid w:val="7EC401D6"/>
    <w:multiLevelType w:val="hybridMultilevel"/>
    <w:tmpl w:val="4DF4116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49">
    <w:abstractNumId w:val="47"/>
  </w:num>
  <w:num w:numId="48">
    <w:abstractNumId w:val="46"/>
  </w:num>
  <w:num w:numId="47">
    <w:abstractNumId w:val="45"/>
  </w:num>
  <w:num w:numId="46">
    <w:abstractNumId w:val="44"/>
  </w:num>
  <w:num w:numId="45">
    <w:abstractNumId w:val="43"/>
  </w:num>
  <w:num w:numId="44">
    <w:abstractNumId w:val="42"/>
  </w:num>
  <w:num w:numId="43">
    <w:abstractNumId w:val="41"/>
  </w:num>
  <w:num w:numId="42">
    <w:abstractNumId w:val="40"/>
  </w:num>
  <w:num w:numId="41">
    <w:abstractNumId w:val="39"/>
  </w:num>
  <w:num w:numId="40">
    <w:abstractNumId w:val="38"/>
  </w:num>
  <w:num w:numId="39">
    <w:abstractNumId w:val="37"/>
  </w:num>
  <w:num w:numId="38">
    <w:abstractNumId w:val="36"/>
  </w:num>
  <w:num w:numId="37">
    <w:abstractNumId w:val="35"/>
  </w:num>
  <w:num w:numId="36">
    <w:abstractNumId w:val="34"/>
  </w:num>
  <w:num w:numId="35">
    <w:abstractNumId w:val="33"/>
  </w:num>
  <w:num w:numId="34">
    <w:abstractNumId w:val="32"/>
  </w:num>
  <w:num w:numId="33">
    <w:abstractNumId w:val="31"/>
  </w:num>
  <w:num w:numId="32">
    <w:abstractNumId w:val="30"/>
  </w:num>
  <w:num w:numId="31">
    <w:abstractNumId w:val="29"/>
  </w:num>
  <w:num w:numId="30">
    <w:abstractNumId w:val="28"/>
  </w:num>
  <w:num w:numId="29">
    <w:abstractNumId w:val="27"/>
  </w:num>
  <w:num w:numId="1" w16cid:durableId="1903786352">
    <w:abstractNumId w:val="13"/>
  </w:num>
  <w:num w:numId="2" w16cid:durableId="76707525">
    <w:abstractNumId w:val="23"/>
  </w:num>
  <w:num w:numId="3" w16cid:durableId="474565147">
    <w:abstractNumId w:val="15"/>
  </w:num>
  <w:num w:numId="4" w16cid:durableId="1447772842">
    <w:abstractNumId w:val="10"/>
  </w:num>
  <w:num w:numId="5" w16cid:durableId="2063483235">
    <w:abstractNumId w:val="4"/>
  </w:num>
  <w:num w:numId="6" w16cid:durableId="1939364618">
    <w:abstractNumId w:val="11"/>
  </w:num>
  <w:num w:numId="7" w16cid:durableId="1766340158">
    <w:abstractNumId w:val="5"/>
  </w:num>
  <w:num w:numId="8" w16cid:durableId="695154061">
    <w:abstractNumId w:val="16"/>
  </w:num>
  <w:num w:numId="9" w16cid:durableId="371854521">
    <w:abstractNumId w:val="7"/>
  </w:num>
  <w:num w:numId="10" w16cid:durableId="1116409198">
    <w:abstractNumId w:val="8"/>
  </w:num>
  <w:num w:numId="11" w16cid:durableId="2014069351">
    <w:abstractNumId w:val="8"/>
  </w:num>
  <w:num w:numId="12" w16cid:durableId="1232277471">
    <w:abstractNumId w:val="18"/>
  </w:num>
  <w:num w:numId="13" w16cid:durableId="811823064">
    <w:abstractNumId w:val="25"/>
  </w:num>
  <w:num w:numId="14" w16cid:durableId="1350790514">
    <w:abstractNumId w:val="12"/>
  </w:num>
  <w:num w:numId="15" w16cid:durableId="1108697589">
    <w:abstractNumId w:val="24"/>
  </w:num>
  <w:num w:numId="16" w16cid:durableId="1601258828">
    <w:abstractNumId w:val="3"/>
  </w:num>
  <w:num w:numId="17" w16cid:durableId="533882811">
    <w:abstractNumId w:val="0"/>
  </w:num>
  <w:num w:numId="18" w16cid:durableId="1046563418">
    <w:abstractNumId w:val="21"/>
  </w:num>
  <w:num w:numId="19" w16cid:durableId="1240290610">
    <w:abstractNumId w:val="1"/>
  </w:num>
  <w:num w:numId="20" w16cid:durableId="1752848569">
    <w:abstractNumId w:val="19"/>
  </w:num>
  <w:num w:numId="21" w16cid:durableId="505708283">
    <w:abstractNumId w:val="2"/>
  </w:num>
  <w:num w:numId="22" w16cid:durableId="1847742035">
    <w:abstractNumId w:val="17"/>
  </w:num>
  <w:num w:numId="23" w16cid:durableId="1191915924">
    <w:abstractNumId w:val="20"/>
  </w:num>
  <w:num w:numId="24" w16cid:durableId="2068801062">
    <w:abstractNumId w:val="14"/>
  </w:num>
  <w:num w:numId="25" w16cid:durableId="1717924574">
    <w:abstractNumId w:val="9"/>
  </w:num>
  <w:num w:numId="26" w16cid:durableId="572281268">
    <w:abstractNumId w:val="22"/>
  </w:num>
  <w:num w:numId="27" w16cid:durableId="2063862064">
    <w:abstractNumId w:val="6"/>
  </w:num>
  <w:num w:numId="28" w16cid:durableId="170990606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MTEyNTOwMDU1NjBU0lEKTi0uzszPAykwNK0FANraNbwtAAAA"/>
  </w:docVars>
  <w:rsids>
    <w:rsidRoot w:val="00F74BEC"/>
    <w:rsid w:val="00000559"/>
    <w:rsid w:val="0000398E"/>
    <w:rsid w:val="000046F1"/>
    <w:rsid w:val="0001270C"/>
    <w:rsid w:val="0001382D"/>
    <w:rsid w:val="00017D41"/>
    <w:rsid w:val="00023050"/>
    <w:rsid w:val="00025F07"/>
    <w:rsid w:val="000269B3"/>
    <w:rsid w:val="00037F5B"/>
    <w:rsid w:val="000443A7"/>
    <w:rsid w:val="00045DCF"/>
    <w:rsid w:val="000504D4"/>
    <w:rsid w:val="000558BD"/>
    <w:rsid w:val="00056ABC"/>
    <w:rsid w:val="00057F3D"/>
    <w:rsid w:val="000610C5"/>
    <w:rsid w:val="00075056"/>
    <w:rsid w:val="000845B2"/>
    <w:rsid w:val="0009033D"/>
    <w:rsid w:val="00090825"/>
    <w:rsid w:val="00097F2A"/>
    <w:rsid w:val="000A1DDB"/>
    <w:rsid w:val="000B59A7"/>
    <w:rsid w:val="000B5B68"/>
    <w:rsid w:val="000C4024"/>
    <w:rsid w:val="000C43AD"/>
    <w:rsid w:val="000E39DA"/>
    <w:rsid w:val="000F0B66"/>
    <w:rsid w:val="000F3058"/>
    <w:rsid w:val="000F3EFD"/>
    <w:rsid w:val="000F4051"/>
    <w:rsid w:val="000F7AF5"/>
    <w:rsid w:val="00100DEA"/>
    <w:rsid w:val="00105635"/>
    <w:rsid w:val="00116234"/>
    <w:rsid w:val="0012444E"/>
    <w:rsid w:val="00157FEB"/>
    <w:rsid w:val="0016261D"/>
    <w:rsid w:val="00172755"/>
    <w:rsid w:val="00173000"/>
    <w:rsid w:val="001828EC"/>
    <w:rsid w:val="00184579"/>
    <w:rsid w:val="001935DC"/>
    <w:rsid w:val="00197D84"/>
    <w:rsid w:val="001A4D9E"/>
    <w:rsid w:val="001A564B"/>
    <w:rsid w:val="001B7FA1"/>
    <w:rsid w:val="001C412A"/>
    <w:rsid w:val="001C7545"/>
    <w:rsid w:val="001D28F8"/>
    <w:rsid w:val="001F4259"/>
    <w:rsid w:val="00206C0B"/>
    <w:rsid w:val="002076C8"/>
    <w:rsid w:val="00217D44"/>
    <w:rsid w:val="00225E35"/>
    <w:rsid w:val="002272F4"/>
    <w:rsid w:val="002370D7"/>
    <w:rsid w:val="0024060C"/>
    <w:rsid w:val="00265BE3"/>
    <w:rsid w:val="00283A38"/>
    <w:rsid w:val="002A7E16"/>
    <w:rsid w:val="002B0D8E"/>
    <w:rsid w:val="002C0DE4"/>
    <w:rsid w:val="002E25EF"/>
    <w:rsid w:val="002E3A38"/>
    <w:rsid w:val="002F0914"/>
    <w:rsid w:val="002F71EE"/>
    <w:rsid w:val="002F7A4A"/>
    <w:rsid w:val="0030051A"/>
    <w:rsid w:val="00306968"/>
    <w:rsid w:val="0031179E"/>
    <w:rsid w:val="00313208"/>
    <w:rsid w:val="003218B3"/>
    <w:rsid w:val="00325888"/>
    <w:rsid w:val="003344D3"/>
    <w:rsid w:val="0034319B"/>
    <w:rsid w:val="00344518"/>
    <w:rsid w:val="00344EA6"/>
    <w:rsid w:val="003900D5"/>
    <w:rsid w:val="0039085D"/>
    <w:rsid w:val="00393BB8"/>
    <w:rsid w:val="00394729"/>
    <w:rsid w:val="003A0C11"/>
    <w:rsid w:val="003A7893"/>
    <w:rsid w:val="003B5F79"/>
    <w:rsid w:val="003C2031"/>
    <w:rsid w:val="003E6D91"/>
    <w:rsid w:val="003E799F"/>
    <w:rsid w:val="003F1CE0"/>
    <w:rsid w:val="00401DBD"/>
    <w:rsid w:val="00407536"/>
    <w:rsid w:val="0041336C"/>
    <w:rsid w:val="00417A38"/>
    <w:rsid w:val="0042151E"/>
    <w:rsid w:val="004239C4"/>
    <w:rsid w:val="004247CD"/>
    <w:rsid w:val="0043446D"/>
    <w:rsid w:val="00441354"/>
    <w:rsid w:val="004537B6"/>
    <w:rsid w:val="004740DC"/>
    <w:rsid w:val="00474C67"/>
    <w:rsid w:val="0047639E"/>
    <w:rsid w:val="00491401"/>
    <w:rsid w:val="004A1530"/>
    <w:rsid w:val="004A478B"/>
    <w:rsid w:val="004B0F42"/>
    <w:rsid w:val="004B2DBD"/>
    <w:rsid w:val="004C0B27"/>
    <w:rsid w:val="004C12C2"/>
    <w:rsid w:val="004C507F"/>
    <w:rsid w:val="004C55CE"/>
    <w:rsid w:val="004D1FCD"/>
    <w:rsid w:val="004E6E8C"/>
    <w:rsid w:val="004F0248"/>
    <w:rsid w:val="004F58A6"/>
    <w:rsid w:val="00501DE0"/>
    <w:rsid w:val="0050300F"/>
    <w:rsid w:val="00514F76"/>
    <w:rsid w:val="00524430"/>
    <w:rsid w:val="00524A28"/>
    <w:rsid w:val="00535030"/>
    <w:rsid w:val="00535525"/>
    <w:rsid w:val="0053661B"/>
    <w:rsid w:val="00544FB9"/>
    <w:rsid w:val="005532BE"/>
    <w:rsid w:val="00557617"/>
    <w:rsid w:val="005814AE"/>
    <w:rsid w:val="00584397"/>
    <w:rsid w:val="00594334"/>
    <w:rsid w:val="005A6BD8"/>
    <w:rsid w:val="005B1DC4"/>
    <w:rsid w:val="005B64C6"/>
    <w:rsid w:val="005C03BD"/>
    <w:rsid w:val="005C231B"/>
    <w:rsid w:val="005D1457"/>
    <w:rsid w:val="005D266F"/>
    <w:rsid w:val="005E12B7"/>
    <w:rsid w:val="005E2F91"/>
    <w:rsid w:val="0061129F"/>
    <w:rsid w:val="0061295B"/>
    <w:rsid w:val="006708D4"/>
    <w:rsid w:val="00673830"/>
    <w:rsid w:val="00674E46"/>
    <w:rsid w:val="006776C5"/>
    <w:rsid w:val="00685F9C"/>
    <w:rsid w:val="006C1C8E"/>
    <w:rsid w:val="006C7CF3"/>
    <w:rsid w:val="006F527D"/>
    <w:rsid w:val="00703A04"/>
    <w:rsid w:val="0071204F"/>
    <w:rsid w:val="007135FA"/>
    <w:rsid w:val="0072484E"/>
    <w:rsid w:val="00741336"/>
    <w:rsid w:val="0075109C"/>
    <w:rsid w:val="00754DFE"/>
    <w:rsid w:val="00756FFC"/>
    <w:rsid w:val="00763EE7"/>
    <w:rsid w:val="00765ADB"/>
    <w:rsid w:val="00794568"/>
    <w:rsid w:val="007945FB"/>
    <w:rsid w:val="007A1680"/>
    <w:rsid w:val="007B2078"/>
    <w:rsid w:val="007B796E"/>
    <w:rsid w:val="007C1C5C"/>
    <w:rsid w:val="007C2799"/>
    <w:rsid w:val="007C31AD"/>
    <w:rsid w:val="007C5F5C"/>
    <w:rsid w:val="007C60F3"/>
    <w:rsid w:val="007D1A55"/>
    <w:rsid w:val="007D31B1"/>
    <w:rsid w:val="007E568D"/>
    <w:rsid w:val="008059E8"/>
    <w:rsid w:val="00805FD0"/>
    <w:rsid w:val="008062A7"/>
    <w:rsid w:val="00807ADE"/>
    <w:rsid w:val="008172D2"/>
    <w:rsid w:val="0082310A"/>
    <w:rsid w:val="00825E6A"/>
    <w:rsid w:val="00825EBD"/>
    <w:rsid w:val="0084651F"/>
    <w:rsid w:val="00850794"/>
    <w:rsid w:val="00877CB6"/>
    <w:rsid w:val="008820BE"/>
    <w:rsid w:val="00887A52"/>
    <w:rsid w:val="00895F06"/>
    <w:rsid w:val="008969DD"/>
    <w:rsid w:val="008B05ED"/>
    <w:rsid w:val="008C2196"/>
    <w:rsid w:val="008C5189"/>
    <w:rsid w:val="008D39B8"/>
    <w:rsid w:val="008E7EBD"/>
    <w:rsid w:val="008F24D1"/>
    <w:rsid w:val="008F3DE2"/>
    <w:rsid w:val="008F4C0C"/>
    <w:rsid w:val="00911A10"/>
    <w:rsid w:val="00912C2C"/>
    <w:rsid w:val="00913BDC"/>
    <w:rsid w:val="009141BB"/>
    <w:rsid w:val="00921075"/>
    <w:rsid w:val="00937C8F"/>
    <w:rsid w:val="009531A3"/>
    <w:rsid w:val="009719AE"/>
    <w:rsid w:val="00973093"/>
    <w:rsid w:val="0097738A"/>
    <w:rsid w:val="009837C4"/>
    <w:rsid w:val="00985B73"/>
    <w:rsid w:val="00986E84"/>
    <w:rsid w:val="00993A44"/>
    <w:rsid w:val="009A1ED0"/>
    <w:rsid w:val="009C57AE"/>
    <w:rsid w:val="009D21FE"/>
    <w:rsid w:val="009D77C9"/>
    <w:rsid w:val="009E0956"/>
    <w:rsid w:val="009E0AFC"/>
    <w:rsid w:val="009E1A06"/>
    <w:rsid w:val="009F4020"/>
    <w:rsid w:val="009F59A7"/>
    <w:rsid w:val="00A02A4A"/>
    <w:rsid w:val="00A04A25"/>
    <w:rsid w:val="00A07632"/>
    <w:rsid w:val="00A129FB"/>
    <w:rsid w:val="00A16D75"/>
    <w:rsid w:val="00A34B35"/>
    <w:rsid w:val="00A520D3"/>
    <w:rsid w:val="00A65674"/>
    <w:rsid w:val="00A662B6"/>
    <w:rsid w:val="00A85124"/>
    <w:rsid w:val="00AA2367"/>
    <w:rsid w:val="00AE0CF6"/>
    <w:rsid w:val="00AE5C6C"/>
    <w:rsid w:val="00AE6511"/>
    <w:rsid w:val="00AE71E4"/>
    <w:rsid w:val="00AE728A"/>
    <w:rsid w:val="00B01CAE"/>
    <w:rsid w:val="00B0375A"/>
    <w:rsid w:val="00B065D1"/>
    <w:rsid w:val="00B07FC3"/>
    <w:rsid w:val="00B104AC"/>
    <w:rsid w:val="00B313A6"/>
    <w:rsid w:val="00B360F2"/>
    <w:rsid w:val="00B41714"/>
    <w:rsid w:val="00B46629"/>
    <w:rsid w:val="00B67594"/>
    <w:rsid w:val="00B94B47"/>
    <w:rsid w:val="00B96061"/>
    <w:rsid w:val="00BA200C"/>
    <w:rsid w:val="00BB7AEF"/>
    <w:rsid w:val="00BC6035"/>
    <w:rsid w:val="00BD55D2"/>
    <w:rsid w:val="00BD7645"/>
    <w:rsid w:val="00BE4E90"/>
    <w:rsid w:val="00C00357"/>
    <w:rsid w:val="00C11825"/>
    <w:rsid w:val="00C33B9E"/>
    <w:rsid w:val="00C36980"/>
    <w:rsid w:val="00C531A2"/>
    <w:rsid w:val="00C703C5"/>
    <w:rsid w:val="00C7082F"/>
    <w:rsid w:val="00C80A34"/>
    <w:rsid w:val="00C83BAE"/>
    <w:rsid w:val="00C9689F"/>
    <w:rsid w:val="00CA1BF7"/>
    <w:rsid w:val="00CB13BB"/>
    <w:rsid w:val="00CB3719"/>
    <w:rsid w:val="00CB4F1A"/>
    <w:rsid w:val="00CB52C8"/>
    <w:rsid w:val="00CF35C9"/>
    <w:rsid w:val="00D10E88"/>
    <w:rsid w:val="00D2494B"/>
    <w:rsid w:val="00D253F7"/>
    <w:rsid w:val="00D2542D"/>
    <w:rsid w:val="00D276C3"/>
    <w:rsid w:val="00D3084B"/>
    <w:rsid w:val="00D30E04"/>
    <w:rsid w:val="00D31B3F"/>
    <w:rsid w:val="00D32591"/>
    <w:rsid w:val="00D33069"/>
    <w:rsid w:val="00D50BD3"/>
    <w:rsid w:val="00D57FB3"/>
    <w:rsid w:val="00D63C9F"/>
    <w:rsid w:val="00D6568F"/>
    <w:rsid w:val="00D707A2"/>
    <w:rsid w:val="00D74A8D"/>
    <w:rsid w:val="00D851F5"/>
    <w:rsid w:val="00DA01B6"/>
    <w:rsid w:val="00DA239C"/>
    <w:rsid w:val="00DB10BC"/>
    <w:rsid w:val="00DB2939"/>
    <w:rsid w:val="00DC1EFD"/>
    <w:rsid w:val="00DD01F1"/>
    <w:rsid w:val="00DD0BBB"/>
    <w:rsid w:val="00DD0F74"/>
    <w:rsid w:val="00DD2C6E"/>
    <w:rsid w:val="00DD5022"/>
    <w:rsid w:val="00DE62AB"/>
    <w:rsid w:val="00DE6D1B"/>
    <w:rsid w:val="00DF0540"/>
    <w:rsid w:val="00DF34C0"/>
    <w:rsid w:val="00DF4544"/>
    <w:rsid w:val="00DF70AA"/>
    <w:rsid w:val="00E0225B"/>
    <w:rsid w:val="00E03142"/>
    <w:rsid w:val="00E05D75"/>
    <w:rsid w:val="00E07703"/>
    <w:rsid w:val="00E11C94"/>
    <w:rsid w:val="00E346D1"/>
    <w:rsid w:val="00E3714A"/>
    <w:rsid w:val="00E538D5"/>
    <w:rsid w:val="00E6386B"/>
    <w:rsid w:val="00E63CBF"/>
    <w:rsid w:val="00E709C0"/>
    <w:rsid w:val="00E76857"/>
    <w:rsid w:val="00E8555C"/>
    <w:rsid w:val="00E86705"/>
    <w:rsid w:val="00E95114"/>
    <w:rsid w:val="00E9737E"/>
    <w:rsid w:val="00EA6031"/>
    <w:rsid w:val="00EA7EEF"/>
    <w:rsid w:val="00EB31FF"/>
    <w:rsid w:val="00EC547C"/>
    <w:rsid w:val="00ED15A0"/>
    <w:rsid w:val="00ED39A6"/>
    <w:rsid w:val="00EF1C15"/>
    <w:rsid w:val="00EF634E"/>
    <w:rsid w:val="00EF6A2F"/>
    <w:rsid w:val="00F50D82"/>
    <w:rsid w:val="00F524AE"/>
    <w:rsid w:val="00F54B08"/>
    <w:rsid w:val="00F612A8"/>
    <w:rsid w:val="00F74BEC"/>
    <w:rsid w:val="00F81F1A"/>
    <w:rsid w:val="00F824E1"/>
    <w:rsid w:val="00F8321A"/>
    <w:rsid w:val="00F87E51"/>
    <w:rsid w:val="00F908AA"/>
    <w:rsid w:val="00F92D05"/>
    <w:rsid w:val="00F93955"/>
    <w:rsid w:val="00FA1677"/>
    <w:rsid w:val="00FA3C02"/>
    <w:rsid w:val="00FA5D17"/>
    <w:rsid w:val="00FB0559"/>
    <w:rsid w:val="00FB4649"/>
    <w:rsid w:val="00FC5327"/>
    <w:rsid w:val="00FC6F1D"/>
    <w:rsid w:val="00FE206F"/>
    <w:rsid w:val="00FE50FA"/>
    <w:rsid w:val="00FE6BAC"/>
    <w:rsid w:val="00FF353C"/>
    <w:rsid w:val="00FF5BAD"/>
    <w:rsid w:val="00FF5E1A"/>
    <w:rsid w:val="02424184"/>
    <w:rsid w:val="0405FEFD"/>
    <w:rsid w:val="05311FF1"/>
    <w:rsid w:val="08065BA2"/>
    <w:rsid w:val="08A45D19"/>
    <w:rsid w:val="08EEB732"/>
    <w:rsid w:val="0961C2B9"/>
    <w:rsid w:val="0A0F023A"/>
    <w:rsid w:val="0B482379"/>
    <w:rsid w:val="0B977B1D"/>
    <w:rsid w:val="0BC4E387"/>
    <w:rsid w:val="0D4E889C"/>
    <w:rsid w:val="0F023ED6"/>
    <w:rsid w:val="0FFCCC60"/>
    <w:rsid w:val="10232DBD"/>
    <w:rsid w:val="108317E7"/>
    <w:rsid w:val="12867B49"/>
    <w:rsid w:val="130986BF"/>
    <w:rsid w:val="133408F2"/>
    <w:rsid w:val="13EC1105"/>
    <w:rsid w:val="14D9D1C7"/>
    <w:rsid w:val="175C3343"/>
    <w:rsid w:val="178923BA"/>
    <w:rsid w:val="189A0ADB"/>
    <w:rsid w:val="1A569CFD"/>
    <w:rsid w:val="1A78425B"/>
    <w:rsid w:val="1C06AB18"/>
    <w:rsid w:val="1CAB378F"/>
    <w:rsid w:val="1CBA8FFA"/>
    <w:rsid w:val="1CC88657"/>
    <w:rsid w:val="1D1EF39C"/>
    <w:rsid w:val="1D73ECD8"/>
    <w:rsid w:val="1DA37DD5"/>
    <w:rsid w:val="1F49DDF2"/>
    <w:rsid w:val="1F4A283A"/>
    <w:rsid w:val="1FD8BFB7"/>
    <w:rsid w:val="201B750C"/>
    <w:rsid w:val="214142C8"/>
    <w:rsid w:val="24761704"/>
    <w:rsid w:val="268FC7E9"/>
    <w:rsid w:val="275F874E"/>
    <w:rsid w:val="29BA4458"/>
    <w:rsid w:val="2A473C7A"/>
    <w:rsid w:val="2B870D1E"/>
    <w:rsid w:val="2C82B9CD"/>
    <w:rsid w:val="2CBCBE09"/>
    <w:rsid w:val="2D1F5F63"/>
    <w:rsid w:val="2D3A3150"/>
    <w:rsid w:val="324FE111"/>
    <w:rsid w:val="333C8D2D"/>
    <w:rsid w:val="334D1071"/>
    <w:rsid w:val="3403553F"/>
    <w:rsid w:val="34506B26"/>
    <w:rsid w:val="346DBFF2"/>
    <w:rsid w:val="35838259"/>
    <w:rsid w:val="35953741"/>
    <w:rsid w:val="36B032E4"/>
    <w:rsid w:val="36BC55EB"/>
    <w:rsid w:val="37C24117"/>
    <w:rsid w:val="39B8510C"/>
    <w:rsid w:val="3A06E5EE"/>
    <w:rsid w:val="3A193DC3"/>
    <w:rsid w:val="3AE23DE7"/>
    <w:rsid w:val="3B1F101F"/>
    <w:rsid w:val="3B8B70EF"/>
    <w:rsid w:val="3C894FEC"/>
    <w:rsid w:val="3E70CF4E"/>
    <w:rsid w:val="3EF08C82"/>
    <w:rsid w:val="40873CC6"/>
    <w:rsid w:val="419546BF"/>
    <w:rsid w:val="41B42149"/>
    <w:rsid w:val="438C7FA1"/>
    <w:rsid w:val="45533B77"/>
    <w:rsid w:val="46392E24"/>
    <w:rsid w:val="47252BDA"/>
    <w:rsid w:val="4760F27B"/>
    <w:rsid w:val="47F1B2D1"/>
    <w:rsid w:val="4822960E"/>
    <w:rsid w:val="49E28319"/>
    <w:rsid w:val="4A4D1A30"/>
    <w:rsid w:val="4B092E3B"/>
    <w:rsid w:val="4C617F50"/>
    <w:rsid w:val="4CD9C717"/>
    <w:rsid w:val="4DCF8E95"/>
    <w:rsid w:val="4DEE8BE2"/>
    <w:rsid w:val="4FB30F9F"/>
    <w:rsid w:val="52E3DD99"/>
    <w:rsid w:val="53182592"/>
    <w:rsid w:val="5350F3AC"/>
    <w:rsid w:val="53B55C2B"/>
    <w:rsid w:val="550C3E6A"/>
    <w:rsid w:val="56C60270"/>
    <w:rsid w:val="571B7BAB"/>
    <w:rsid w:val="58696B6B"/>
    <w:rsid w:val="58ABD5CE"/>
    <w:rsid w:val="59D3DBF6"/>
    <w:rsid w:val="5A496B8E"/>
    <w:rsid w:val="5B2C746F"/>
    <w:rsid w:val="5BB04DD4"/>
    <w:rsid w:val="5C6DF64A"/>
    <w:rsid w:val="5CB77016"/>
    <w:rsid w:val="5CC98945"/>
    <w:rsid w:val="5E90E9FC"/>
    <w:rsid w:val="5F194ABA"/>
    <w:rsid w:val="6045CE4A"/>
    <w:rsid w:val="619E9013"/>
    <w:rsid w:val="61F5BBC7"/>
    <w:rsid w:val="62CB3549"/>
    <w:rsid w:val="632B5414"/>
    <w:rsid w:val="636BA5CF"/>
    <w:rsid w:val="66485B34"/>
    <w:rsid w:val="66EA0244"/>
    <w:rsid w:val="673E8936"/>
    <w:rsid w:val="67BF5B40"/>
    <w:rsid w:val="67E1BC8F"/>
    <w:rsid w:val="696F4F93"/>
    <w:rsid w:val="6A530EA4"/>
    <w:rsid w:val="6DB18755"/>
    <w:rsid w:val="72910E6A"/>
    <w:rsid w:val="72E945B0"/>
    <w:rsid w:val="7444F379"/>
    <w:rsid w:val="74F70B3B"/>
    <w:rsid w:val="74F70B3B"/>
    <w:rsid w:val="77FD6A69"/>
    <w:rsid w:val="784EF5B0"/>
    <w:rsid w:val="78E61732"/>
    <w:rsid w:val="797AE968"/>
    <w:rsid w:val="7A4D73EE"/>
    <w:rsid w:val="7AE51B5A"/>
    <w:rsid w:val="7B3BF1E3"/>
    <w:rsid w:val="7BA49E29"/>
    <w:rsid w:val="7C2D2112"/>
    <w:rsid w:val="7CD1D598"/>
    <w:rsid w:val="7E77B222"/>
    <w:rsid w:val="7EB3080E"/>
    <w:rsid w:val="7F651F05"/>
    <w:rsid w:val="7F6B71F9"/>
    <w:rsid w:val="7FD770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D9E183"/>
  <w15:chartTrackingRefBased/>
  <w15:docId w15:val="{899EFEF6-E468-439F-8173-73BD9BC225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74BEC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F74BE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74BEC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61129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E63CBF"/>
    <w:rPr>
      <w:color w:val="954F72" w:themeColor="followedHyperlink"/>
      <w:u w:val="single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8172D2"/>
    <w:rPr>
      <w:color w:val="605E5C"/>
      <w:shd w:val="clear" w:color="auto" w:fill="E1DFDD"/>
    </w:rPr>
  </w:style>
  <w:style w:type="paragraph" w:styleId="xmsonormal" w:customStyle="1">
    <w:name w:val="x_msonormal"/>
    <w:basedOn w:val="Normal"/>
    <w:rsid w:val="001C412A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styleId="UnresolvedMention2" w:customStyle="1">
    <w:name w:val="Unresolved Mention2"/>
    <w:basedOn w:val="DefaultParagraphFont"/>
    <w:uiPriority w:val="99"/>
    <w:semiHidden/>
    <w:unhideWhenUsed/>
    <w:rsid w:val="003F1CE0"/>
    <w:rPr>
      <w:color w:val="605E5C"/>
      <w:shd w:val="clear" w:color="auto" w:fill="E1DFDD"/>
    </w:rPr>
  </w:style>
  <w:style w:type="paragraph" w:styleId="xmsolistparagraph" w:customStyle="1">
    <w:name w:val="x_msolistparagraph"/>
    <w:basedOn w:val="Normal"/>
    <w:rsid w:val="00986E84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normaltextrun" w:customStyle="1">
    <w:name w:val="normaltextrun"/>
    <w:basedOn w:val="DefaultParagraphFont"/>
    <w:rsid w:val="0050300F"/>
  </w:style>
  <w:style w:type="character" w:styleId="UnresolvedMention3" w:customStyle="1">
    <w:name w:val="Unresolved Mention3"/>
    <w:basedOn w:val="DefaultParagraphFont"/>
    <w:uiPriority w:val="99"/>
    <w:semiHidden/>
    <w:unhideWhenUsed/>
    <w:rsid w:val="0071204F"/>
    <w:rPr>
      <w:color w:val="605E5C"/>
      <w:shd w:val="clear" w:color="auto" w:fill="E1DFDD"/>
    </w:rPr>
  </w:style>
  <w:style w:type="paragraph" w:styleId="xmsobodytext" w:customStyle="1">
    <w:name w:val="x_msobodytext"/>
    <w:basedOn w:val="Normal"/>
    <w:rsid w:val="004C55CE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paragraph" w:styleId="xmsocommenttext" w:customStyle="1">
    <w:name w:val="x_msocommenttext"/>
    <w:basedOn w:val="Normal"/>
    <w:rsid w:val="004C55CE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568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75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6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43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67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5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006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1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2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24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5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2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87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styles" Target="styles.xml" Id="rId3" /><Relationship Type="http://schemas.openxmlformats.org/officeDocument/2006/relationships/fontTable" Target="fontTable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customXml" Target="../customXml/item4.xml" Id="rId11" /><Relationship Type="http://schemas.openxmlformats.org/officeDocument/2006/relationships/webSettings" Target="webSettings.xml" Id="rId5" /><Relationship Type="http://schemas.openxmlformats.org/officeDocument/2006/relationships/customXml" Target="../customXml/item3.xml" Id="rId10" /><Relationship Type="http://schemas.openxmlformats.org/officeDocument/2006/relationships/settings" Target="settings.xml" Id="rId4" /><Relationship Type="http://schemas.openxmlformats.org/officeDocument/2006/relationships/customXml" Target="../customXml/item2.xml" Id="rId9" /><Relationship Type="http://schemas.openxmlformats.org/officeDocument/2006/relationships/hyperlink" Target="https://zoom.us/my/brandon.steinert" TargetMode="External" Id="Rc4026104227544de" /><Relationship Type="http://schemas.openxmlformats.org/officeDocument/2006/relationships/hyperlink" Target="https://bartonccc.sharepoint.com/:w:/r/sites/FacultyCouncil/Shared%20Documents/CHARTER%20-%20BYLAWS%20-%20GOALS%20-%20MEMBERSHIP/2025-2026%20Faculty%20Council%20Goals.docx?d=w6fa75025885244679cd401a78e38a88b&amp;csf=1&amp;web=1&amp;e=HDgQKP" TargetMode="External" Id="R7603a3c6fea54991" /><Relationship Type="http://schemas.openxmlformats.org/officeDocument/2006/relationships/hyperlink" Target="https://bartonccc.sharepoint.com/:w:/r/sites/FacultyCouncil/Shared%20Documents/Monthly%20Meetings/Meeting%20minutes/2025.12.01%20FC%20Minutes%20-%20UNAPPROVED.docx?d=w492759a1263d43438119c045db2d5472&amp;csf=1&amp;web=1&amp;e=NQ8Eav" TargetMode="External" Id="Reb98e083d7794246" /><Relationship Type="http://schemas.openxmlformats.org/officeDocument/2006/relationships/hyperlink" Target="https://bartonccc.sharepoint.com/:w:/r/sites/FacultyCouncil/Shared%20Documents/Monthly%20Meetings/Monthly%20Agendas/2026.01.12%20Meeting/ELAIN%20UPDATE%20JANUARY%202026.docx?d=w15116a57fec147c7aa511176610b1683&amp;csf=1&amp;web=1&amp;e=9FgFlK" TargetMode="External" Id="Rf8e113e42a964ba5" /><Relationship Type="http://schemas.openxmlformats.org/officeDocument/2006/relationships/hyperlink" Target="https://bartonccc.sharepoint.com/:w:/r/sites/FacultyCouncil/Shared%20Documents/Monthly%20Meetings/Monthly%20Agendas/2026.01.12%20Meeting/ELAIN%20UPDATE%20JANUARY%202026.docx?d=w15116a57fec147c7aa511176610b1683&amp;csf=1&amp;web=1&amp;e=9FgFlK" TargetMode="External" Id="R99c8737b78d54524" /><Relationship Type="http://schemas.microsoft.com/office/2020/10/relationships/intelligence" Target="intelligence2.xml" Id="R7110c24d09614710" 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BD0D6C5A07F74880C361D0406BCC2D" ma:contentTypeVersion="4" ma:contentTypeDescription="Create a new document." ma:contentTypeScope="" ma:versionID="8acd2d4cd4cbe9792039982c52b5368e">
  <xsd:schema xmlns:xsd="http://www.w3.org/2001/XMLSchema" xmlns:xs="http://www.w3.org/2001/XMLSchema" xmlns:p="http://schemas.microsoft.com/office/2006/metadata/properties" xmlns:ns2="ab917bb8-8258-4297-ab8d-9609f669196d" targetNamespace="http://schemas.microsoft.com/office/2006/metadata/properties" ma:root="true" ma:fieldsID="62b4e5bb7761f7afa116026111dc4f4f" ns2:_="">
    <xsd:import namespace="ab917bb8-8258-4297-ab8d-9609f66919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917bb8-8258-4297-ab8d-9609f66919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81354F0-152A-4DFB-B44B-CD18AA9FBEE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760D163-F160-4761-8108-0F71148463F5}"/>
</file>

<file path=customXml/itemProps3.xml><?xml version="1.0" encoding="utf-8"?>
<ds:datastoreItem xmlns:ds="http://schemas.openxmlformats.org/officeDocument/2006/customXml" ds:itemID="{480B4BB1-8BB6-472C-91F9-1236CE22E816}"/>
</file>

<file path=customXml/itemProps4.xml><?xml version="1.0" encoding="utf-8"?>
<ds:datastoreItem xmlns:ds="http://schemas.openxmlformats.org/officeDocument/2006/customXml" ds:itemID="{9F2B94A3-7D88-4E74-AFEA-BA5A06BD3BB8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iband, Amanda</dc:creator>
  <cp:keywords/>
  <dc:description/>
  <cp:lastModifiedBy>Steinert, Brandon</cp:lastModifiedBy>
  <cp:revision>14</cp:revision>
  <dcterms:created xsi:type="dcterms:W3CDTF">2023-04-28T14:48:00Z</dcterms:created>
  <dcterms:modified xsi:type="dcterms:W3CDTF">2026-01-12T22:5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BD0D6C5A07F74880C361D0406BCC2D</vt:lpwstr>
  </property>
</Properties>
</file>